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CE2CA" w14:textId="47570B05" w:rsidR="00EF72A4" w:rsidRPr="00057ACD" w:rsidRDefault="00CC65BB" w:rsidP="005474C6">
      <w:pPr>
        <w:bidi/>
        <w:jc w:val="center"/>
        <w:rPr>
          <w:rFonts w:cs="B Nazanin"/>
          <w:color w:val="000000" w:themeColor="text1"/>
          <w:lang w:bidi="fa-IR"/>
        </w:rPr>
      </w:pPr>
      <w:bookmarkStart w:id="0" w:name="_GoBack"/>
      <w:bookmarkEnd w:id="0"/>
      <w:r w:rsidRPr="00057ACD">
        <w:rPr>
          <w:rFonts w:cs="B Nazanin"/>
          <w:noProof/>
          <w:color w:val="000000" w:themeColor="text1"/>
          <w:lang w:bidi="fa-IR"/>
        </w:rPr>
        <w:drawing>
          <wp:inline distT="0" distB="0" distL="0" distR="0" wp14:anchorId="11242F13" wp14:editId="714E8D30">
            <wp:extent cx="1743075" cy="1802130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80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550AD" w14:textId="77777777" w:rsidR="00EF72A4" w:rsidRPr="00057ACD" w:rsidRDefault="00EF72A4" w:rsidP="005474C6">
      <w:pPr>
        <w:bidi/>
        <w:rPr>
          <w:rFonts w:cs="B Nazanin"/>
          <w:color w:val="000000" w:themeColor="text1"/>
          <w:lang w:bidi="fa-IR"/>
        </w:rPr>
      </w:pPr>
    </w:p>
    <w:p w14:paraId="4844C8E6" w14:textId="7AF0FA52" w:rsidR="00EF72A4" w:rsidRPr="00057ACD" w:rsidRDefault="000D60CA" w:rsidP="005474C6">
      <w:pPr>
        <w:bidi/>
        <w:jc w:val="center"/>
        <w:rPr>
          <w:rFonts w:cs="B Nazanin"/>
          <w:color w:val="000000" w:themeColor="text1"/>
          <w:sz w:val="36"/>
          <w:szCs w:val="36"/>
          <w:lang w:bidi="fa-IR"/>
        </w:rPr>
      </w:pPr>
      <w:r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>ط</w:t>
      </w:r>
      <w:r w:rsidR="00C73F58"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>رح پژوهشی</w:t>
      </w:r>
      <w:r w:rsidR="00D1008F"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 xml:space="preserve"> دوره پسادکتری</w:t>
      </w:r>
    </w:p>
    <w:p w14:paraId="11DC0769" w14:textId="77777777" w:rsidR="00B225E7" w:rsidRPr="00057ACD" w:rsidRDefault="00B225E7" w:rsidP="005474C6">
      <w:pPr>
        <w:bidi/>
        <w:jc w:val="center"/>
        <w:rPr>
          <w:rFonts w:cs="B Nazanin"/>
          <w:b/>
          <w:bCs/>
          <w:color w:val="000000" w:themeColor="text1"/>
          <w:sz w:val="16"/>
          <w:szCs w:val="16"/>
          <w:rtl/>
          <w:lang w:bidi="fa-IR"/>
        </w:rPr>
      </w:pPr>
    </w:p>
    <w:p w14:paraId="295607B8" w14:textId="77777777" w:rsidR="00816EB9" w:rsidRPr="00057ACD" w:rsidRDefault="00D1008F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نوع</w:t>
      </w:r>
      <w:r w:rsidR="00EF72A4" w:rsidRPr="00057AC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پسادکتری</w:t>
      </w:r>
      <w:r w:rsidR="00EF72A4" w:rsidRPr="00057AC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</w:p>
    <w:p w14:paraId="3D4D987E" w14:textId="49F72512" w:rsidR="00EF72A4" w:rsidRPr="00057ACD" w:rsidRDefault="00EF72A4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67EB2A5E" w14:textId="3F22296B" w:rsidR="00E83707" w:rsidRPr="00057ACD" w:rsidRDefault="00816EB9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نام و نام خانوادگی پژوهشگر پسادکتری</w:t>
      </w:r>
    </w:p>
    <w:p w14:paraId="28BD2FF2" w14:textId="77777777" w:rsidR="00816EB9" w:rsidRPr="00057ACD" w:rsidRDefault="00816EB9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05ACEFF6" w14:textId="18E9099A" w:rsidR="00816EB9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عنوان طرح</w:t>
      </w:r>
    </w:p>
    <w:p w14:paraId="180A8805" w14:textId="77777777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735ED47C" w14:textId="38CD0DAA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استاد میزبان</w:t>
      </w:r>
    </w:p>
    <w:p w14:paraId="6DE51DE6" w14:textId="77777777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54EEF2CA" w14:textId="379319A8" w:rsidR="000D60CA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محل فعالیت</w:t>
      </w:r>
    </w:p>
    <w:p w14:paraId="5AE2C18F" w14:textId="77777777" w:rsidR="00723425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کده/پژوهشکده/مرکز پژوهشی </w:t>
      </w: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7E211F56" w14:textId="48286610" w:rsidR="00723425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B80E302" w14:textId="77777777" w:rsidR="00EF72A4" w:rsidRPr="00057ACD" w:rsidRDefault="00EF72A4" w:rsidP="005474C6">
      <w:pPr>
        <w:bidi/>
        <w:rPr>
          <w:rFonts w:cs="B Nazanin"/>
          <w:b/>
          <w:bCs/>
          <w:color w:val="000000" w:themeColor="text1"/>
          <w:sz w:val="20"/>
          <w:szCs w:val="20"/>
          <w:lang w:bidi="fa-IR"/>
        </w:rPr>
      </w:pPr>
    </w:p>
    <w:p w14:paraId="1A91CFFF" w14:textId="0847041B" w:rsidR="00EF72A4" w:rsidRPr="00057ACD" w:rsidRDefault="00D1008F" w:rsidP="005474C6">
      <w:pPr>
        <w:bidi/>
        <w:rPr>
          <w:rFonts w:cs="B Nazanin"/>
          <w:b/>
          <w:bCs/>
          <w:color w:val="000000" w:themeColor="text1"/>
          <w:sz w:val="20"/>
          <w:szCs w:val="20"/>
          <w:lang w:bidi="fa-IR"/>
        </w:rPr>
      </w:pP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*: این </w:t>
      </w:r>
      <w:r w:rsidR="000B0D28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سند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</w:t>
      </w:r>
      <w:r w:rsidR="00723425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با الهام از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</w:t>
      </w:r>
      <w:r w:rsidR="000B0D28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سند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طرح های پژوهشی بنیاد علم ایران طراحی و ساخته شده است. </w:t>
      </w:r>
    </w:p>
    <w:p w14:paraId="5FFE1E29" w14:textId="3A55DCEA" w:rsidR="007320A9" w:rsidRPr="00057ACD" w:rsidRDefault="00CA63DA" w:rsidP="005474C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057ACD">
        <w:rPr>
          <w:rFonts w:cs="B Nazanin"/>
          <w:color w:val="000000" w:themeColor="text1"/>
          <w:rtl/>
          <w:lang w:bidi="fa-IR"/>
        </w:rPr>
        <w:br w:type="page"/>
      </w:r>
      <w:r w:rsidR="007320A9" w:rsidRPr="00057ACD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 xml:space="preserve"> تعهد استاد میزبان جهت جذب محقق پسا دکترا</w:t>
      </w:r>
    </w:p>
    <w:p w14:paraId="7A8D4E83" w14:textId="77777777" w:rsidR="000B0D28" w:rsidRPr="00057ACD" w:rsidRDefault="000B0D28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238AE2A3" w14:textId="59022C08" w:rsidR="007320A9" w:rsidRPr="00680879" w:rsidRDefault="007320A9" w:rsidP="005474C6">
      <w:pPr>
        <w:bidi/>
        <w:jc w:val="both"/>
        <w:rPr>
          <w:rFonts w:cs="B Nazanin"/>
          <w:color w:val="000000" w:themeColor="text1"/>
          <w:rtl/>
          <w:lang w:bidi="fa-IR"/>
        </w:rPr>
      </w:pP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ظر به اینکه اینجانب .....................  عضو هیأت علمی </w:t>
      </w:r>
      <w:r w:rsidR="000B0D28"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کده </w:t>
      </w:r>
      <w:r w:rsidR="004410CD"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.................... 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گاه شیراز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>در خصوص اعطای تسهیلات دوره پسادکتری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.....................  ضمن پذیرش میزبانی سرکار خانم /جناب آقای دکتر.....................  متقاضی گذراندن دوره پسا دکترا با عنوان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"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.................... 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"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بدین وسیله کلیه تعهدات مربوطه  را که شامل و نه منحصر به موارد زیر را تضمین می نمایم: </w:t>
      </w:r>
    </w:p>
    <w:p w14:paraId="22255478" w14:textId="69911B7E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rtl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>پرداخت سهم دانشگاه از حق الزحمه پژوهشگر پسادکترا بر اساس ابلاغیه معاونت پژوهشی دانشگاه و ارائه منظم فیش پرداخت آن به معاون پژوهشی دانشگاه</w:t>
      </w:r>
      <w:bookmarkStart w:id="1" w:name="_Hlk143034701"/>
      <w:r w:rsidRPr="00680879">
        <w:rPr>
          <w:rFonts w:cs="B Nazanin" w:hint="cs"/>
          <w:color w:val="000000" w:themeColor="text1"/>
          <w:rtl/>
          <w:lang w:bidi="fa-IR"/>
        </w:rPr>
        <w:t>، از محل اعتبار .....................  یا سایر منابع شخصا متعهد می شوم و دانشگاه نسبت به تأمین حقوق و سایر مزایای دوره پسا دکترای مذکور هیچ گونه مسئولیتی نخواهد داشت.</w:t>
      </w:r>
    </w:p>
    <w:bookmarkEnd w:id="1"/>
    <w:p w14:paraId="0D263D7D" w14:textId="27FB2D46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>رعایت کلیه الزامات بیمه ای در صورت شمول و پرداخت هر نوع هزینه و انجام هر نوع پیگیری در رابطه با قوانین بیمه و تامین اجتماعی در خصوص به کارگیری پژوهشگر پسا دکتری</w:t>
      </w:r>
    </w:p>
    <w:p w14:paraId="0F11993D" w14:textId="5ACDAB88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 xml:space="preserve">نظارت بر رعایت کلیه و مقررات دانشگاه توسط پژوهشگر محترم به ویژه در خصوص استفاده از تسهیلات و امکانات دانشگاه </w:t>
      </w:r>
    </w:p>
    <w:p w14:paraId="31306ECF" w14:textId="5D1A1212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 xml:space="preserve">الزام به ارائه و اعلام گزارش فعالیت و دستاوردهای دوره پسا دکترا به معاونت پژوهشی دانشگاه به صورت منظم طی دوره های سه ماهه </w:t>
      </w:r>
    </w:p>
    <w:p w14:paraId="2A17D723" w14:textId="77777777" w:rsidR="007320A9" w:rsidRPr="00057ACD" w:rsidRDefault="007320A9" w:rsidP="005474C6">
      <w:pPr>
        <w:pStyle w:val="ListParagraph"/>
        <w:bidi/>
        <w:ind w:left="1080"/>
        <w:jc w:val="both"/>
        <w:rPr>
          <w:rFonts w:cs="B Nazanin"/>
          <w:b/>
          <w:bCs/>
          <w:color w:val="000000" w:themeColor="text1"/>
          <w:rtl/>
          <w:lang w:bidi="fa-IR"/>
        </w:rPr>
      </w:pPr>
    </w:p>
    <w:p w14:paraId="6FA52EAE" w14:textId="16F3B28C" w:rsidR="007320A9" w:rsidRPr="00057ACD" w:rsidRDefault="007320A9" w:rsidP="005474C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9B19E6" w14:paraId="74A62FC7" w14:textId="77777777" w:rsidTr="009B19E6">
        <w:tc>
          <w:tcPr>
            <w:tcW w:w="2500" w:type="pct"/>
          </w:tcPr>
          <w:p w14:paraId="239718C7" w14:textId="09E81F7D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یزبان</w:t>
            </w:r>
          </w:p>
        </w:tc>
        <w:tc>
          <w:tcPr>
            <w:tcW w:w="2500" w:type="pct"/>
          </w:tcPr>
          <w:p w14:paraId="07ADB81E" w14:textId="3ABA9947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عاون پژوهشی دانشکده </w:t>
            </w:r>
          </w:p>
          <w:p w14:paraId="44F7E202" w14:textId="1B37F54E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یا رئیس مرکز پژوهشی </w:t>
            </w:r>
          </w:p>
        </w:tc>
      </w:tr>
      <w:tr w:rsidR="009B19E6" w14:paraId="535C4C9B" w14:textId="77777777" w:rsidTr="009B19E6">
        <w:tc>
          <w:tcPr>
            <w:tcW w:w="2500" w:type="pct"/>
          </w:tcPr>
          <w:p w14:paraId="6BF18F15" w14:textId="290CB82E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2500" w:type="pct"/>
          </w:tcPr>
          <w:p w14:paraId="309C7B61" w14:textId="77777777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  <w:p w14:paraId="4279BD34" w14:textId="1B5BB26A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7EC8B122" w14:textId="2EFCC8AA" w:rsidR="00CA63DA" w:rsidRPr="00057ACD" w:rsidRDefault="00CA63DA" w:rsidP="005474C6">
      <w:pPr>
        <w:pStyle w:val="ListParagraph"/>
        <w:bidi/>
        <w:rPr>
          <w:rFonts w:cs="B Nazanin"/>
          <w:color w:val="000000" w:themeColor="text1"/>
          <w:sz w:val="22"/>
          <w:szCs w:val="22"/>
          <w:lang w:bidi="fa-IR"/>
        </w:rPr>
      </w:pPr>
    </w:p>
    <w:p w14:paraId="7D7D2708" w14:textId="4D9D8CD1" w:rsidR="007320A9" w:rsidRPr="00057ACD" w:rsidRDefault="007320A9" w:rsidP="005474C6">
      <w:pPr>
        <w:bidi/>
        <w:spacing w:after="0" w:line="360" w:lineRule="auto"/>
        <w:jc w:val="center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br w:type="page"/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    </w:t>
      </w: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t>مشخصات</w:t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 xml:space="preserve"> پژوهشگر</w:t>
      </w: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t xml:space="preserve"> پسادکتر</w:t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>ا</w:t>
      </w:r>
      <w:r w:rsidR="004410CD"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54F5F02" w14:textId="3871CD36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/>
          <w:b/>
          <w:bCs/>
          <w:color w:val="000000" w:themeColor="text1"/>
          <w:rtl/>
        </w:rPr>
        <w:t>مشخصات فردی:</w:t>
      </w:r>
    </w:p>
    <w:p w14:paraId="10FCA85F" w14:textId="4CDC824A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نام و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Pr="00057ACD">
        <w:rPr>
          <w:rFonts w:ascii="Arial" w:hAnsi="Arial" w:cs="B Nazanin"/>
          <w:color w:val="000000" w:themeColor="text1"/>
          <w:rtl/>
        </w:rPr>
        <w:t>نام خانوادگ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47D3F36B" w14:textId="164A1349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نام پدر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CF2BC0" w:rsidRPr="00057ACD">
        <w:rPr>
          <w:rFonts w:ascii="Arial" w:hAnsi="Arial" w:cs="B Nazanin" w:hint="cs"/>
          <w:color w:val="000000" w:themeColor="text1"/>
          <w:rtl/>
        </w:rPr>
        <w:t xml:space="preserve">        </w:t>
      </w:r>
      <w:r w:rsidR="00CF2BC0" w:rsidRPr="00057ACD">
        <w:rPr>
          <w:rFonts w:ascii="Arial" w:hAnsi="Arial" w:cs="B Nazanin"/>
          <w:color w:val="000000" w:themeColor="text1"/>
          <w:rtl/>
        </w:rPr>
        <w:tab/>
      </w:r>
      <w:r w:rsidR="00CF2BC0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اریخ و محل تولد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محل صدور</w:t>
      </w:r>
      <w:r w:rsidRPr="00057ACD">
        <w:rPr>
          <w:rFonts w:ascii="Arial" w:hAnsi="Arial" w:cs="B Nazanin" w:hint="cs"/>
          <w:color w:val="000000" w:themeColor="text1"/>
          <w:rtl/>
        </w:rPr>
        <w:t>:</w:t>
      </w:r>
      <w:r w:rsidRPr="00057ACD">
        <w:rPr>
          <w:rFonts w:ascii="Arial" w:hAnsi="Arial" w:cs="B Nazanin"/>
          <w:color w:val="000000" w:themeColor="text1"/>
          <w:rtl/>
        </w:rPr>
        <w:t xml:space="preserve">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292E1E79" w14:textId="32D2A106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تابعیت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 w:hint="cs"/>
          <w:color w:val="000000" w:themeColor="text1"/>
          <w:rtl/>
        </w:rPr>
        <w:t xml:space="preserve">      </w:t>
      </w:r>
      <w:r w:rsidR="00EE3079" w:rsidRPr="00057ACD">
        <w:rPr>
          <w:rFonts w:ascii="Arial" w:hAnsi="Arial" w:cs="B Nazanin"/>
          <w:color w:val="000000" w:themeColor="text1"/>
          <w:rtl/>
        </w:rPr>
        <w:tab/>
        <w:t>شماره شناسنامه</w:t>
      </w:r>
      <w:r w:rsidR="00EE3079"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کد مل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</w:p>
    <w:p w14:paraId="4491FD14" w14:textId="77777777" w:rsidR="00B52B55" w:rsidRDefault="007320A9" w:rsidP="00B52B55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/>
          <w:color w:val="000000" w:themeColor="text1"/>
          <w:rtl/>
        </w:rPr>
        <w:t>تلفن همراه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لفن منزل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لفن مواقع ضرور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466D5BB1" w14:textId="38C76F8E" w:rsidR="004410CD" w:rsidRPr="00057ACD" w:rsidRDefault="004410CD" w:rsidP="00B52B55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 xml:space="preserve">پست الکترونیکی: </w:t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7320A9" w:rsidRPr="00057ACD">
        <w:rPr>
          <w:rFonts w:ascii="Arial" w:hAnsi="Arial" w:cs="B Nazanin"/>
          <w:color w:val="000000" w:themeColor="text1"/>
          <w:rtl/>
        </w:rPr>
        <w:t>وضعیت نظام وظیفه:</w:t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="007320A9" w:rsidRPr="00057ACD">
        <w:rPr>
          <w:rFonts w:ascii="Arial" w:hAnsi="Arial" w:cs="B Nazanin"/>
          <w:color w:val="000000" w:themeColor="text1"/>
          <w:rtl/>
        </w:rPr>
        <w:t>وضعیت ت</w:t>
      </w:r>
      <w:r w:rsidR="007320A9" w:rsidRPr="00057ACD">
        <w:rPr>
          <w:rFonts w:ascii="Arial" w:hAnsi="Arial" w:cs="B Nazanin" w:hint="cs"/>
          <w:color w:val="000000" w:themeColor="text1"/>
          <w:rtl/>
        </w:rPr>
        <w:t>ا</w:t>
      </w:r>
      <w:r w:rsidR="007320A9" w:rsidRPr="00057ACD">
        <w:rPr>
          <w:rFonts w:ascii="Arial" w:hAnsi="Arial" w:cs="B Nazanin"/>
          <w:color w:val="000000" w:themeColor="text1"/>
          <w:rtl/>
        </w:rPr>
        <w:t>هل:</w:t>
      </w:r>
      <w:r w:rsidR="007320A9" w:rsidRPr="00057ACD">
        <w:rPr>
          <w:rFonts w:ascii="Arial" w:hAnsi="Arial" w:cs="B Nazanin" w:hint="cs"/>
          <w:color w:val="000000" w:themeColor="text1"/>
          <w:rtl/>
        </w:rPr>
        <w:t xml:space="preserve"> </w:t>
      </w:r>
    </w:p>
    <w:p w14:paraId="08DB37DC" w14:textId="77777777" w:rsidR="00CF2BC0" w:rsidRPr="00057ACD" w:rsidRDefault="00CF2BC0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/>
          <w:color w:val="000000" w:themeColor="text1"/>
          <w:rtl/>
        </w:rPr>
        <w:t>آدرس محل سکونت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 </w:t>
      </w:r>
    </w:p>
    <w:p w14:paraId="489E63DA" w14:textId="6EF149A1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</w:rPr>
      </w:pPr>
      <w:r w:rsidRPr="00057ACD">
        <w:rPr>
          <w:rFonts w:ascii="Arial" w:hAnsi="Arial" w:cs="B Nazanin"/>
          <w:b/>
          <w:bCs/>
          <w:color w:val="000000" w:themeColor="text1"/>
          <w:rtl/>
        </w:rPr>
        <w:t>سوابق تحصیلات دانشگاهی:</w:t>
      </w:r>
    </w:p>
    <w:tbl>
      <w:tblPr>
        <w:bidiVisual/>
        <w:tblW w:w="5000" w:type="pct"/>
        <w:jc w:val="center"/>
        <w:tblLook w:val="0000" w:firstRow="0" w:lastRow="0" w:firstColumn="0" w:lastColumn="0" w:noHBand="0" w:noVBand="0"/>
      </w:tblPr>
      <w:tblGrid>
        <w:gridCol w:w="1292"/>
        <w:gridCol w:w="946"/>
        <w:gridCol w:w="2536"/>
        <w:gridCol w:w="1247"/>
        <w:gridCol w:w="1719"/>
        <w:gridCol w:w="1610"/>
      </w:tblGrid>
      <w:tr w:rsidR="00057ACD" w:rsidRPr="00057ACD" w14:paraId="56EB2866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970DE" w14:textId="35A14BC4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 xml:space="preserve">مقطع 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BEA37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رشته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F4F34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کشور محل تحصیل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340F6" w14:textId="15F3661E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 xml:space="preserve">دانشگاه 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FC48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شروع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4555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اریخ پایان</w:t>
            </w:r>
          </w:p>
        </w:tc>
      </w:tr>
      <w:tr w:rsidR="00057ACD" w:rsidRPr="00057ACD" w14:paraId="3B2AD64B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9AE91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کارشناسی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ABE86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C105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542FBC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8256D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80904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0F8AA4AE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BDC6D" w14:textId="07E460E5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ارشد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431FD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EA26F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B91D2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5FF33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DC468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5CD09B60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C4F72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دکتری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0B703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9A577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8F70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9F5FA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4E4C44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670A09F7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5A770" w14:textId="7312693F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 w:hint="cs"/>
                <w:color w:val="000000" w:themeColor="text1"/>
                <w:sz w:val="20"/>
                <w:szCs w:val="20"/>
                <w:rtl/>
              </w:rPr>
              <w:t>سایر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54D4E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83661B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C946A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764C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31644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</w:tbl>
    <w:p w14:paraId="6AF2BCEE" w14:textId="64646BD9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     سوابق اشتغال متقاضی</w:t>
      </w:r>
    </w:p>
    <w:tbl>
      <w:tblPr>
        <w:bidiVisual/>
        <w:tblW w:w="5000" w:type="pct"/>
        <w:jc w:val="center"/>
        <w:tblLook w:val="0000" w:firstRow="0" w:lastRow="0" w:firstColumn="0" w:lastColumn="0" w:noHBand="0" w:noVBand="0"/>
      </w:tblPr>
      <w:tblGrid>
        <w:gridCol w:w="1031"/>
        <w:gridCol w:w="1513"/>
        <w:gridCol w:w="1505"/>
        <w:gridCol w:w="1159"/>
        <w:gridCol w:w="1358"/>
        <w:gridCol w:w="1273"/>
        <w:gridCol w:w="815"/>
        <w:gridCol w:w="696"/>
      </w:tblGrid>
      <w:tr w:rsidR="00057ACD" w:rsidRPr="00057ACD" w14:paraId="7F43E68B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6F22A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محل کار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53144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واحد سازمانی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FC8DC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نوع مسئولیت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95A85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شهرستان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2557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شروع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4A192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پایان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74FDB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نشانی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F5B07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لفن</w:t>
            </w:r>
          </w:p>
        </w:tc>
      </w:tr>
      <w:tr w:rsidR="00057ACD" w:rsidRPr="00057ACD" w14:paraId="51C9EF8D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F05BE1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1AA78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58E7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65E84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4C3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F507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DA50B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14DF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626DEE8D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7CBD0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2D15E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36BEB7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F5BD5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2BCB2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DA29F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54A32D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04C10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14624D9E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57C3A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5B9138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DEC4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79F2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4066B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B268E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6E621F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705B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3D6A1DB5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52AF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98C476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5C83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E983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3E0B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3E925D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1C04C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AD429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2B02897D" w14:textId="281DFEC9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      سابقه پژوهشی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: عنوان مقاله واطلاعات (نشریه، کنفرانس)- عنوان واطلاعات طرح</w:t>
      </w:r>
      <w:r w:rsidR="006D0D24">
        <w:rPr>
          <w:rFonts w:ascii="Arial" w:hAnsi="Arial" w:cs="B Nazanin" w:hint="cs"/>
          <w:color w:val="000000" w:themeColor="text1"/>
          <w:sz w:val="20"/>
          <w:szCs w:val="20"/>
          <w:rtl/>
        </w:rPr>
        <w:t xml:space="preserve">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(بنیادی،کاربردی)</w:t>
      </w:r>
      <w:r w:rsidR="006D0D24">
        <w:rPr>
          <w:rFonts w:ascii="Arial" w:hAnsi="Arial" w:cs="B Nazanin" w:hint="cs"/>
          <w:color w:val="000000" w:themeColor="text1"/>
          <w:sz w:val="20"/>
          <w:szCs w:val="20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ثبت اختراع و کتاب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3"/>
        <w:gridCol w:w="2951"/>
        <w:gridCol w:w="1657"/>
        <w:gridCol w:w="1879"/>
      </w:tblGrid>
      <w:tr w:rsidR="00057ACD" w:rsidRPr="00057ACD" w14:paraId="66A6871D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1B6146FF" w14:textId="21C42E74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عنوان مقاله/کتاب/طرح</w:t>
            </w:r>
          </w:p>
        </w:tc>
        <w:tc>
          <w:tcPr>
            <w:tcW w:w="1578" w:type="pct"/>
            <w:vAlign w:val="center"/>
          </w:tcPr>
          <w:p w14:paraId="7DED5C28" w14:textId="7E36CBEA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نام نشریه/محل اجرای طرح/نام ناشر</w:t>
            </w:r>
          </w:p>
        </w:tc>
        <w:tc>
          <w:tcPr>
            <w:tcW w:w="886" w:type="pct"/>
            <w:vAlign w:val="center"/>
          </w:tcPr>
          <w:p w14:paraId="15F55B3A" w14:textId="1739BD8E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اریخ چاپ</w:t>
            </w:r>
          </w:p>
        </w:tc>
        <w:tc>
          <w:tcPr>
            <w:tcW w:w="1006" w:type="pct"/>
            <w:vAlign w:val="center"/>
          </w:tcPr>
          <w:p w14:paraId="00B97ABE" w14:textId="1D29B9A5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نوع مقاله</w:t>
            </w:r>
            <w:r w:rsidRPr="00057ACD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/کتاب/طرح</w:t>
            </w:r>
          </w:p>
        </w:tc>
      </w:tr>
      <w:tr w:rsidR="00057ACD" w:rsidRPr="00057ACD" w14:paraId="23F10EC5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1D9A574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4513FC44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2AC187A2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5D7D1DE7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  <w:tr w:rsidR="00057ACD" w:rsidRPr="00057ACD" w14:paraId="48970043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71D06BF6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63CAB8BF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731E654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70214D15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  <w:tr w:rsidR="00057ACD" w:rsidRPr="00057ACD" w14:paraId="395421BD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63F1D7E4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4FF41F97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636CD4EC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61313F3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21A2F3E1" w14:textId="3BA4E92B" w:rsidR="00A22E39" w:rsidRPr="00A22E39" w:rsidRDefault="00A22E39" w:rsidP="00A22E39">
      <w:p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</w:rPr>
      </w:pPr>
    </w:p>
    <w:p w14:paraId="11274FDE" w14:textId="001E334E" w:rsidR="007320A9" w:rsidRPr="00057ACD" w:rsidRDefault="007320A9" w:rsidP="00A22E39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lastRenderedPageBreak/>
        <w:t xml:space="preserve"> سابقه آموزشی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چنانچه در دانشگاه ها یا موسسات آموزش عالی و پژوهشی سابقه تدریس دارید . در جدول زیر مرقوم فرمایید.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47"/>
        <w:gridCol w:w="2208"/>
        <w:gridCol w:w="1144"/>
        <w:gridCol w:w="1075"/>
        <w:gridCol w:w="2248"/>
        <w:gridCol w:w="928"/>
      </w:tblGrid>
      <w:tr w:rsidR="00057ACD" w:rsidRPr="00A22E39" w14:paraId="32117F7C" w14:textId="77777777" w:rsidTr="00A22E39">
        <w:trPr>
          <w:trHeight w:val="20"/>
        </w:trPr>
        <w:tc>
          <w:tcPr>
            <w:tcW w:w="934" w:type="pct"/>
            <w:vAlign w:val="center"/>
          </w:tcPr>
          <w:p w14:paraId="3EA77B0F" w14:textId="7032EE99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نام دانشگاه</w:t>
            </w:r>
          </w:p>
        </w:tc>
        <w:tc>
          <w:tcPr>
            <w:tcW w:w="1181" w:type="pct"/>
            <w:vAlign w:val="center"/>
          </w:tcPr>
          <w:p w14:paraId="4BC91756" w14:textId="014FA333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عنوان درس</w:t>
            </w:r>
          </w:p>
        </w:tc>
        <w:tc>
          <w:tcPr>
            <w:tcW w:w="612" w:type="pct"/>
            <w:vAlign w:val="center"/>
          </w:tcPr>
          <w:p w14:paraId="7C9119A7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اریخ شروع</w:t>
            </w:r>
          </w:p>
        </w:tc>
        <w:tc>
          <w:tcPr>
            <w:tcW w:w="575" w:type="pct"/>
            <w:vAlign w:val="center"/>
          </w:tcPr>
          <w:p w14:paraId="65920C9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اریخ پایان</w:t>
            </w:r>
          </w:p>
        </w:tc>
        <w:tc>
          <w:tcPr>
            <w:tcW w:w="1202" w:type="pct"/>
            <w:vAlign w:val="center"/>
          </w:tcPr>
          <w:p w14:paraId="2EF9A624" w14:textId="66BF26E4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آدرس موسسه</w:t>
            </w:r>
          </w:p>
        </w:tc>
        <w:tc>
          <w:tcPr>
            <w:tcW w:w="496" w:type="pct"/>
            <w:vAlign w:val="center"/>
          </w:tcPr>
          <w:p w14:paraId="3A679024" w14:textId="4E43EF5D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لفن</w:t>
            </w:r>
          </w:p>
        </w:tc>
      </w:tr>
      <w:tr w:rsidR="00057ACD" w:rsidRPr="00A22E39" w14:paraId="125E4587" w14:textId="77777777" w:rsidTr="00A22E39">
        <w:trPr>
          <w:trHeight w:val="20"/>
        </w:trPr>
        <w:tc>
          <w:tcPr>
            <w:tcW w:w="934" w:type="pct"/>
            <w:vAlign w:val="center"/>
          </w:tcPr>
          <w:p w14:paraId="645479A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17CD0CE9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3075146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169D3B8B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290201D7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4D0D4D60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76A99530" w14:textId="77777777" w:rsidTr="00A22E39">
        <w:trPr>
          <w:trHeight w:val="20"/>
        </w:trPr>
        <w:tc>
          <w:tcPr>
            <w:tcW w:w="934" w:type="pct"/>
            <w:vAlign w:val="center"/>
          </w:tcPr>
          <w:p w14:paraId="459E03DD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5A071B7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DB65AF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37CC4CF6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33B138A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30D857B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7E9C9337" w14:textId="77777777" w:rsidTr="00A22E39">
        <w:trPr>
          <w:trHeight w:val="20"/>
        </w:trPr>
        <w:tc>
          <w:tcPr>
            <w:tcW w:w="934" w:type="pct"/>
            <w:vAlign w:val="center"/>
          </w:tcPr>
          <w:p w14:paraId="62CD5BDB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7B49BF7D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74423EE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6C2355A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229A9D20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208A8EF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48D32515" w14:textId="77777777" w:rsidTr="00A22E39">
        <w:trPr>
          <w:trHeight w:val="20"/>
        </w:trPr>
        <w:tc>
          <w:tcPr>
            <w:tcW w:w="934" w:type="pct"/>
            <w:vAlign w:val="center"/>
          </w:tcPr>
          <w:p w14:paraId="57C8A93A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481106D6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04027BE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4841825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1432D133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7C9059D4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</w:tbl>
    <w:p w14:paraId="67427543" w14:textId="77777777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</w:p>
    <w:p w14:paraId="7B9974FC" w14:textId="42F850C8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مشخصات </w:t>
      </w:r>
      <w:r w:rsidR="000E097F">
        <w:rPr>
          <w:rFonts w:ascii="Arial" w:hAnsi="Arial" w:cs="B Nazanin" w:hint="cs"/>
          <w:b/>
          <w:bCs/>
          <w:color w:val="000000" w:themeColor="text1"/>
          <w:rtl/>
        </w:rPr>
        <w:t>استاد میزبان</w:t>
      </w:r>
      <w:r w:rsidRPr="00057ACD">
        <w:rPr>
          <w:rFonts w:ascii="Arial" w:hAnsi="Arial" w:cs="B Nazanin" w:hint="cs"/>
          <w:b/>
          <w:bCs/>
          <w:color w:val="000000" w:themeColor="text1"/>
          <w:rtl/>
        </w:rPr>
        <w:t>:</w:t>
      </w:r>
    </w:p>
    <w:p w14:paraId="4929EC18" w14:textId="6A51914B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نام و نام خانوادگی: ........................................................  مرتبه علمی : ...............................................  گروه آموزشي: ...........................................</w:t>
      </w:r>
    </w:p>
    <w:p w14:paraId="68533AFE" w14:textId="77777777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دانشکده/ مرکز  پژوهشی : ..........................................................................</w:t>
      </w:r>
    </w:p>
    <w:p w14:paraId="1385DE0E" w14:textId="1A95C795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>مدارک لازم برای تشکیل پرونده</w:t>
      </w:r>
    </w:p>
    <w:p w14:paraId="015420FD" w14:textId="2FDF9ACA" w:rsidR="007320A9" w:rsidRPr="00057ACD" w:rsidRDefault="007320A9" w:rsidP="000F187D">
      <w:pPr>
        <w:bidi/>
        <w:spacing w:after="0" w:line="360" w:lineRule="auto"/>
        <w:ind w:left="714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یک نسخه اصل فرم</w:t>
      </w:r>
      <w:r w:rsidR="00A53073" w:rsidRPr="00057ACD">
        <w:rPr>
          <w:rFonts w:ascii="Arial" w:hAnsi="Arial" w:cs="B Nazanin" w:hint="cs"/>
          <w:color w:val="000000" w:themeColor="text1"/>
          <w:rtl/>
        </w:rPr>
        <w:t xml:space="preserve"> پذیرش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تکمیل شده و عکس بر روی آن </w:t>
      </w:r>
      <w:r w:rsidR="0099458F" w:rsidRPr="00057ACD">
        <w:rPr>
          <w:rFonts w:ascii="Arial" w:hAnsi="Arial" w:cs="B Nazanin" w:hint="cs"/>
          <w:color w:val="000000" w:themeColor="text1"/>
          <w:rtl/>
        </w:rPr>
        <w:t>پرینت/الصاق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شده باشد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>تصویر از تمام صفحات شناسنامه متقاض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>تصویر کارت مل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تصویر </w:t>
      </w:r>
      <w:r w:rsidR="002A4E21" w:rsidRPr="00057ACD">
        <w:rPr>
          <w:rFonts w:ascii="Arial" w:hAnsi="Arial" w:cs="B Nazanin" w:hint="cs"/>
          <w:color w:val="000000" w:themeColor="text1"/>
          <w:rtl/>
        </w:rPr>
        <w:t>موید وضعیت خدمت وظیفه عموم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rtl/>
        </w:rPr>
        <w:t>فایل عکس پرسنلی 4×3 جدید (رنگی و تمام رخ با زمینه سفید)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rtl/>
        </w:rPr>
        <w:t>تصویر مدرک تحصیلی يا گواهي فراغت از تحصيل دوره دكتري</w:t>
      </w:r>
      <w:r w:rsidR="000F187D">
        <w:rPr>
          <w:rFonts w:ascii="Arial" w:hAnsi="Arial" w:cs="B Nazanin" w:hint="cs"/>
          <w:color w:val="000000" w:themeColor="text1"/>
          <w:rtl/>
        </w:rPr>
        <w:t xml:space="preserve"> و </w:t>
      </w:r>
      <w:r w:rsidR="00F6369C" w:rsidRPr="00057ACD">
        <w:rPr>
          <w:rFonts w:ascii="Arial" w:hAnsi="Arial" w:cs="B Nazanin" w:hint="cs"/>
          <w:color w:val="000000" w:themeColor="text1"/>
          <w:rtl/>
        </w:rPr>
        <w:t xml:space="preserve">رزومه و سوابق علمی، پژوهشی و اجرایی متقاضی </w:t>
      </w:r>
    </w:p>
    <w:p w14:paraId="75D7CD89" w14:textId="07B6ACD4" w:rsidR="00680879" w:rsidRDefault="00680879" w:rsidP="005474C6">
      <w:pPr>
        <w:bidi/>
        <w:spacing w:after="0" w:line="36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امضا و تاریخ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119"/>
        <w:gridCol w:w="3117"/>
        <w:gridCol w:w="3114"/>
      </w:tblGrid>
      <w:tr w:rsidR="00680879" w14:paraId="6E76A5E6" w14:textId="77777777" w:rsidTr="00680879">
        <w:tc>
          <w:tcPr>
            <w:tcW w:w="1668" w:type="pct"/>
          </w:tcPr>
          <w:p w14:paraId="526225FF" w14:textId="472B876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پژوهشگر پسادکتری</w:t>
            </w:r>
          </w:p>
        </w:tc>
        <w:tc>
          <w:tcPr>
            <w:tcW w:w="1667" w:type="pct"/>
          </w:tcPr>
          <w:p w14:paraId="7A8AF8B8" w14:textId="01FD87EB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یزبان</w:t>
            </w:r>
          </w:p>
        </w:tc>
        <w:tc>
          <w:tcPr>
            <w:tcW w:w="1665" w:type="pct"/>
          </w:tcPr>
          <w:p w14:paraId="1A5886CC" w14:textId="0633E22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عاون پژوهشی دانشکده </w:t>
            </w:r>
          </w:p>
          <w:p w14:paraId="51380DCF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یا رئیس مرکز پژوهشی </w:t>
            </w:r>
          </w:p>
        </w:tc>
      </w:tr>
      <w:tr w:rsidR="00680879" w14:paraId="3514822B" w14:textId="77777777" w:rsidTr="00680879">
        <w:tc>
          <w:tcPr>
            <w:tcW w:w="1668" w:type="pct"/>
          </w:tcPr>
          <w:p w14:paraId="58C75161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1667" w:type="pct"/>
          </w:tcPr>
          <w:p w14:paraId="1B6DC7E8" w14:textId="7653E10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1665" w:type="pct"/>
          </w:tcPr>
          <w:p w14:paraId="7189D492" w14:textId="32788A62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  <w:p w14:paraId="4FACD92D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3805D250" w14:textId="77777777" w:rsidR="00680879" w:rsidRDefault="00680879" w:rsidP="00680879">
      <w:pPr>
        <w:bidi/>
        <w:spacing w:after="0" w:line="36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</w:p>
    <w:p w14:paraId="230840F8" w14:textId="32BE54C5" w:rsidR="008C5828" w:rsidRDefault="00B75D26" w:rsidP="008C5828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sz w:val="28"/>
          <w:szCs w:val="28"/>
        </w:rPr>
      </w:pPr>
      <w:r w:rsidRPr="00057ACD">
        <w:rPr>
          <w:rFonts w:cs="B Nazanin"/>
          <w:b/>
          <w:bCs/>
          <w:color w:val="000000" w:themeColor="text1"/>
          <w:sz w:val="28"/>
          <w:szCs w:val="28"/>
          <w:rtl/>
        </w:rPr>
        <w:br w:type="page"/>
      </w:r>
    </w:p>
    <w:p w14:paraId="092E33C9" w14:textId="41CEBED2" w:rsidR="007320A9" w:rsidRPr="003D6C1A" w:rsidRDefault="003D6C1A" w:rsidP="003D6C1A">
      <w:pPr>
        <w:bidi/>
        <w:spacing w:after="0" w:line="240" w:lineRule="auto"/>
        <w:jc w:val="center"/>
        <w:rPr>
          <w:rFonts w:cs="B Nazanin"/>
          <w:color w:val="000000" w:themeColor="text1"/>
          <w:sz w:val="18"/>
          <w:szCs w:val="18"/>
          <w:rtl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lastRenderedPageBreak/>
        <w:t>ا</w:t>
      </w:r>
      <w:r w:rsidR="008C5828">
        <w:rPr>
          <w:rFonts w:cs="B Nazanin" w:hint="cs"/>
          <w:b/>
          <w:bCs/>
          <w:color w:val="000000" w:themeColor="text1"/>
          <w:sz w:val="28"/>
          <w:szCs w:val="28"/>
          <w:rtl/>
        </w:rPr>
        <w:t>ظهارنامه و</w:t>
      </w:r>
      <w:r w:rsidR="007320A9" w:rsidRPr="003D6C1A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تعهد همكاري تمام وقت پژوهشگر پسادکترا</w:t>
      </w:r>
    </w:p>
    <w:p w14:paraId="333A29A3" w14:textId="77777777" w:rsidR="007320A9" w:rsidRPr="00057ACD" w:rsidRDefault="007320A9" w:rsidP="005474C6">
      <w:pPr>
        <w:bidi/>
        <w:spacing w:after="0" w:line="360" w:lineRule="auto"/>
        <w:jc w:val="right"/>
        <w:rPr>
          <w:rFonts w:cs="B Nazanin"/>
          <w:color w:val="000000" w:themeColor="text1"/>
          <w:rtl/>
        </w:rPr>
      </w:pPr>
    </w:p>
    <w:p w14:paraId="595C2037" w14:textId="429795F7" w:rsidR="007320A9" w:rsidRPr="00057ACD" w:rsidRDefault="007320A9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اينجانب .......................... فرزند .......................... به شماره شناسنامه .................. صادره از ................................. ساكن ...................................................................................... تلفن ....................................... پژوهشگر پسادكتري پرديس/دانشكده/ مركز تحقيقاتي............................................. بدينوسيله متعهد و ملزم مي شوم كه درطي دوره پسادكتري به صورت تمام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قت (حداقل40 ساعت كاري در هفته) </w:t>
      </w:r>
      <w:r w:rsidR="00906286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زیر نظر استاد میزبان جناب آقای/سرکار خانم دکتر ........................... 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با دانشگاه</w:t>
      </w:r>
      <w:r w:rsidR="00906286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یراز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همكاري نموده و در هيچ سازماني اعم از دولتي يا خصوصي شاغل نباشم.</w:t>
      </w:r>
    </w:p>
    <w:p w14:paraId="3E4CBB31" w14:textId="04327E0D" w:rsidR="007320A9" w:rsidRPr="00057ACD" w:rsidRDefault="007320A9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در صورتي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كه خلاف آن ثابت شود، دانشگاه مجاز مي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باشد علاوه بر استرداد كليه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 مصرفي و خسارات وارده به دانشگاه اعم از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ي كه بابت حقوق و مزايا و يا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ي كه به صورت غيرمستقيم در رابطه با دوره صرف شده است، طبق مقررات موجود اقدام نمايد.</w:t>
      </w:r>
      <w:r w:rsidR="005D405D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0ABFD682" w14:textId="6CABD067" w:rsidR="005D405D" w:rsidRPr="00057ACD" w:rsidRDefault="005D405D" w:rsidP="005474C6">
      <w:pPr>
        <w:bidi/>
        <w:jc w:val="both"/>
        <w:rPr>
          <w:rFonts w:cs="B Nazanin"/>
          <w:color w:val="000000" w:themeColor="text1"/>
          <w:sz w:val="28"/>
          <w:szCs w:val="28"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مچنین </w:t>
      </w:r>
      <w:r w:rsidRPr="00057ACD">
        <w:rPr>
          <w:rFonts w:cs="B Nazanin"/>
          <w:color w:val="000000" w:themeColor="text1"/>
          <w:sz w:val="28"/>
          <w:szCs w:val="28"/>
          <w:rtl/>
          <w:lang w:bidi="fa-IR"/>
        </w:rPr>
        <w:t>با اطلاع کامل از رويه ها و ضوابط ارائه طرح، اين پرسشنامه را تکميل و کليه مندرجات آنرا تاييد مي نمايم. مسئوليت وجود هرگونه نقص يا اشتباه در پيشنهاد ارائه شده بر عهده اينجانب بوده و متعهد ميشوم که اين طرح قبلاً در داخل و خارج کشور انجام نشده و بطور همزمان نيز براي موسسات ديگر جهت حمايت ارائه نگرديده است.</w:t>
      </w:r>
    </w:p>
    <w:p w14:paraId="2ECD0830" w14:textId="77777777" w:rsidR="005D405D" w:rsidRPr="00057ACD" w:rsidRDefault="005D405D" w:rsidP="005474C6">
      <w:pPr>
        <w:bidi/>
        <w:spacing w:after="0" w:line="360" w:lineRule="auto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05D587D7" w14:textId="77777777" w:rsidR="007320A9" w:rsidRPr="00057ACD" w:rsidRDefault="007320A9" w:rsidP="005474C6">
      <w:pPr>
        <w:bidi/>
        <w:spacing w:after="0" w:line="360" w:lineRule="auto"/>
        <w:jc w:val="center"/>
        <w:rPr>
          <w:rFonts w:cs="B Nazanin"/>
          <w:color w:val="000000" w:themeColor="text1"/>
          <w:rtl/>
        </w:rPr>
      </w:pPr>
    </w:p>
    <w:p w14:paraId="5E161D35" w14:textId="15EADC45" w:rsidR="007320A9" w:rsidRPr="00057ACD" w:rsidRDefault="007320A9" w:rsidP="005474C6">
      <w:pPr>
        <w:bidi/>
        <w:spacing w:after="0" w:line="360" w:lineRule="auto"/>
        <w:jc w:val="center"/>
        <w:rPr>
          <w:rFonts w:ascii="Arial" w:hAnsi="Arial" w:cs="B Nazanin"/>
          <w:color w:val="000000" w:themeColor="text1"/>
          <w:sz w:val="18"/>
          <w:szCs w:val="18"/>
          <w:rtl/>
        </w:rPr>
      </w:pPr>
      <w:r w:rsidRPr="00057ACD">
        <w:rPr>
          <w:rFonts w:cs="B Nazanin" w:hint="cs"/>
          <w:color w:val="000000" w:themeColor="text1"/>
          <w:sz w:val="24"/>
          <w:szCs w:val="24"/>
          <w:rtl/>
        </w:rPr>
        <w:t>نام و نام خانوادگي</w:t>
      </w:r>
      <w:r w:rsidR="00B75D26" w:rsidRPr="00057ACD">
        <w:rPr>
          <w:rFonts w:cs="B Nazanin" w:hint="cs"/>
          <w:color w:val="000000" w:themeColor="text1"/>
          <w:sz w:val="24"/>
          <w:szCs w:val="24"/>
          <w:rtl/>
        </w:rPr>
        <w:t xml:space="preserve"> پژوهشگر</w:t>
      </w:r>
      <w:r w:rsidRPr="00057ACD">
        <w:rPr>
          <w:rFonts w:cs="B Nazanin" w:hint="cs"/>
          <w:color w:val="000000" w:themeColor="text1"/>
          <w:sz w:val="24"/>
          <w:szCs w:val="24"/>
          <w:rtl/>
        </w:rPr>
        <w:t xml:space="preserve">                      </w:t>
      </w:r>
      <w:r w:rsidR="00B75D26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 w:hint="cs"/>
          <w:color w:val="000000" w:themeColor="text1"/>
          <w:sz w:val="24"/>
          <w:szCs w:val="24"/>
          <w:rtl/>
        </w:rPr>
        <w:t>تاريخ</w:t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Pr="00057ACD">
        <w:rPr>
          <w:rFonts w:cs="B Nazanin" w:hint="cs"/>
          <w:color w:val="000000" w:themeColor="text1"/>
          <w:sz w:val="24"/>
          <w:szCs w:val="24"/>
          <w:rtl/>
        </w:rPr>
        <w:t>امضاء و اثر انگشت</w:t>
      </w:r>
    </w:p>
    <w:p w14:paraId="74406FE4" w14:textId="17239C46" w:rsidR="00E523F1" w:rsidRPr="00057ACD" w:rsidRDefault="007320A9" w:rsidP="005474C6">
      <w:pPr>
        <w:pStyle w:val="Heading1"/>
        <w:keepNext w:val="0"/>
        <w:keepLines w:val="0"/>
        <w:bidi/>
        <w:jc w:val="center"/>
        <w:rPr>
          <w:rFonts w:cs="B Nazanin"/>
          <w:color w:val="000000" w:themeColor="text1"/>
          <w:sz w:val="32"/>
          <w:szCs w:val="32"/>
          <w:rtl/>
          <w:lang w:bidi="fa-IR"/>
        </w:rPr>
      </w:pPr>
      <w:r w:rsidRPr="00057ACD">
        <w:rPr>
          <w:rFonts w:cs="B Nazanin"/>
          <w:color w:val="000000" w:themeColor="text1"/>
          <w:sz w:val="32"/>
          <w:szCs w:val="32"/>
          <w:rtl/>
          <w:lang w:bidi="fa-IR"/>
        </w:rPr>
        <w:br w:type="page"/>
      </w:r>
      <w:r w:rsidR="00983A30" w:rsidRPr="00057ACD">
        <w:rPr>
          <w:rFonts w:cs="B Nazanin"/>
          <w:color w:val="000000" w:themeColor="text1"/>
          <w:sz w:val="32"/>
          <w:szCs w:val="32"/>
          <w:rtl/>
          <w:lang w:bidi="fa-IR"/>
        </w:rPr>
        <w:lastRenderedPageBreak/>
        <w:t>«</w:t>
      </w:r>
      <w:r w:rsidR="00E5654C" w:rsidRPr="00057ACD">
        <w:rPr>
          <w:rFonts w:cs="B Nazanin" w:hint="cs"/>
          <w:color w:val="000000" w:themeColor="text1"/>
          <w:sz w:val="32"/>
          <w:szCs w:val="32"/>
          <w:rtl/>
          <w:lang w:bidi="fa-IR"/>
        </w:rPr>
        <w:t>جزئیات طرح پژوهشی</w:t>
      </w:r>
      <w:r w:rsidR="00983A30" w:rsidRPr="00057ACD">
        <w:rPr>
          <w:rFonts w:cs="B Nazanin"/>
          <w:color w:val="000000" w:themeColor="text1"/>
          <w:sz w:val="32"/>
          <w:szCs w:val="32"/>
          <w:rtl/>
          <w:lang w:bidi="fa-IR"/>
        </w:rPr>
        <w:t xml:space="preserve">» </w:t>
      </w:r>
    </w:p>
    <w:p w14:paraId="2448143A" w14:textId="77777777" w:rsidR="00E523F1" w:rsidRPr="00057ACD" w:rsidRDefault="00E523F1" w:rsidP="005474C6">
      <w:pPr>
        <w:bidi/>
        <w:rPr>
          <w:rFonts w:cs="B Nazanin"/>
          <w:b/>
          <w:bCs/>
          <w:color w:val="000000" w:themeColor="text1"/>
          <w:szCs w:val="24"/>
          <w:lang w:bidi="fa-IR"/>
        </w:rPr>
      </w:pPr>
      <w:r w:rsidRPr="00057ACD">
        <w:rPr>
          <w:rFonts w:cs="B Nazanin"/>
          <w:color w:val="000000" w:themeColor="text1"/>
          <w:szCs w:val="24"/>
          <w:rtl/>
          <w:lang w:bidi="fa-IR"/>
        </w:rPr>
        <w:t>عنوان طرح</w:t>
      </w:r>
      <w:r w:rsidRPr="00057ACD">
        <w:rPr>
          <w:rFonts w:cs="B Nazanin"/>
          <w:b/>
          <w:bCs/>
          <w:color w:val="000000" w:themeColor="text1"/>
          <w:szCs w:val="24"/>
          <w:rtl/>
          <w:lang w:bidi="fa-IR"/>
        </w:rPr>
        <w:t>:</w:t>
      </w:r>
    </w:p>
    <w:p w14:paraId="7C3CAD1D" w14:textId="77777777" w:rsidR="00A50756" w:rsidRPr="00057ACD" w:rsidRDefault="00A50756" w:rsidP="005474C6">
      <w:pPr>
        <w:bidi/>
        <w:jc w:val="both"/>
        <w:rPr>
          <w:rFonts w:cs="B Nazanin"/>
          <w:color w:val="000000" w:themeColor="text1"/>
          <w:szCs w:val="24"/>
          <w:rtl/>
          <w:lang w:bidi="fa-IR"/>
        </w:rPr>
      </w:pPr>
      <w:r w:rsidRPr="00057ACD">
        <w:rPr>
          <w:rStyle w:val="Heading1Char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 xml:space="preserve">فارسي: </w:t>
      </w:r>
    </w:p>
    <w:p w14:paraId="3ECA2CA5" w14:textId="77777777" w:rsidR="00A50756" w:rsidRPr="00057ACD" w:rsidRDefault="00A50756" w:rsidP="005474C6">
      <w:pPr>
        <w:bidi/>
        <w:jc w:val="both"/>
        <w:rPr>
          <w:rFonts w:cs="B Nazanin"/>
          <w:color w:val="000000" w:themeColor="text1"/>
          <w:szCs w:val="24"/>
          <w:rtl/>
          <w:lang w:bidi="fa-IR"/>
        </w:rPr>
      </w:pPr>
      <w:r w:rsidRPr="00057ACD">
        <w:rPr>
          <w:rFonts w:cs="B Nazanin" w:hint="eastAsia"/>
          <w:color w:val="000000" w:themeColor="text1"/>
          <w:szCs w:val="24"/>
          <w:rtl/>
          <w:lang w:bidi="fa-IR"/>
        </w:rPr>
        <w:t>انگليسي</w:t>
      </w:r>
      <w:r w:rsidRPr="00057ACD">
        <w:rPr>
          <w:rFonts w:cs="B Nazanin"/>
          <w:color w:val="000000" w:themeColor="text1"/>
          <w:szCs w:val="24"/>
          <w:rtl/>
          <w:lang w:bidi="fa-IR"/>
        </w:rPr>
        <w:t xml:space="preserve">:  </w:t>
      </w:r>
    </w:p>
    <w:p w14:paraId="6D1F7A33" w14:textId="51C1000A" w:rsidR="0067399D" w:rsidRPr="00057ACD" w:rsidRDefault="0067399D" w:rsidP="005474C6">
      <w:pPr>
        <w:bidi/>
        <w:jc w:val="both"/>
        <w:rPr>
          <w:rFonts w:cs="B Nazanin"/>
          <w:color w:val="000000" w:themeColor="text1"/>
          <w:szCs w:val="24"/>
          <w:lang w:bidi="fa-IR"/>
        </w:rPr>
      </w:pPr>
      <w:r w:rsidRPr="00057ACD">
        <w:rPr>
          <w:rFonts w:cs="B Nazanin" w:hint="cs"/>
          <w:color w:val="000000" w:themeColor="text1"/>
          <w:szCs w:val="24"/>
          <w:rtl/>
          <w:lang w:bidi="fa-IR"/>
        </w:rPr>
        <w:t>مجری</w:t>
      </w:r>
      <w:r w:rsidR="00BB3115" w:rsidRPr="00057ACD">
        <w:rPr>
          <w:rFonts w:cs="B Nazanin" w:hint="cs"/>
          <w:color w:val="000000" w:themeColor="text1"/>
          <w:szCs w:val="24"/>
          <w:rtl/>
          <w:lang w:bidi="fa-IR"/>
        </w:rPr>
        <w:t>/پژوهشگر</w:t>
      </w:r>
      <w:r w:rsidRPr="00057ACD">
        <w:rPr>
          <w:rFonts w:cs="B Nazanin" w:hint="cs"/>
          <w:color w:val="000000" w:themeColor="text1"/>
          <w:szCs w:val="24"/>
          <w:rtl/>
          <w:lang w:bidi="fa-IR"/>
        </w:rPr>
        <w:t>:</w:t>
      </w:r>
    </w:p>
    <w:p w14:paraId="6B9FE292" w14:textId="3429A038" w:rsidR="0043405B" w:rsidRPr="00057ACD" w:rsidRDefault="00BB3115" w:rsidP="005474C6">
      <w:pPr>
        <w:pBdr>
          <w:bottom w:val="single" w:sz="4" w:space="1" w:color="auto"/>
        </w:pBdr>
        <w:bidi/>
        <w:rPr>
          <w:rFonts w:cs="B Nazanin"/>
          <w:color w:val="000000" w:themeColor="text1"/>
          <w:szCs w:val="24"/>
          <w:lang w:bidi="fa-IR"/>
        </w:rPr>
      </w:pPr>
      <w:r w:rsidRPr="00057ACD">
        <w:rPr>
          <w:rFonts w:cs="B Nazanin" w:hint="cs"/>
          <w:color w:val="000000" w:themeColor="text1"/>
          <w:szCs w:val="24"/>
          <w:rtl/>
          <w:lang w:bidi="fa-IR"/>
        </w:rPr>
        <w:t xml:space="preserve">استاد میزبان: </w:t>
      </w:r>
    </w:p>
    <w:p w14:paraId="131ECF47" w14:textId="0FE16DD6" w:rsidR="005F62E1" w:rsidRPr="005474C6" w:rsidRDefault="00D1008F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b w:val="0"/>
          <w:bCs w:val="0"/>
          <w:color w:val="000000" w:themeColor="text1"/>
          <w:sz w:val="24"/>
          <w:szCs w:val="24"/>
          <w:rtl/>
          <w:lang w:val="en-US" w:bidi="fa-IR"/>
        </w:rPr>
      </w:pP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طرح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شما با کدامیک از اولویت ها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و ماموریت های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پژوهشی دانشگاه شیراز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مطابقت دارد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، لطفا</w:t>
      </w:r>
      <w:r w:rsidRPr="005474C6">
        <w:rPr>
          <w:rFonts w:cs="B Nazanin" w:hint="eastAsia"/>
          <w:color w:val="000000" w:themeColor="text1"/>
          <w:sz w:val="24"/>
          <w:szCs w:val="24"/>
          <w:rtl/>
          <w:lang w:val="en-US" w:bidi="fa-IR"/>
        </w:rPr>
        <w:t>ً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توضیح دهید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؟</w:t>
      </w:r>
      <w:r w:rsidR="0005017A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</w:t>
      </w:r>
    </w:p>
    <w:p w14:paraId="2529AC36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lang w:bidi="fa-IR"/>
        </w:rPr>
      </w:pPr>
    </w:p>
    <w:p w14:paraId="20029416" w14:textId="47E6B00B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lang w:val="en-US"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ب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ان 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مس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أ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له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18044D0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B18F7B8" w14:textId="764B89A5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 xml:space="preserve">ضرورت </w:t>
      </w:r>
      <w:r w:rsidR="00033D35" w:rsidRPr="005474C6">
        <w:rPr>
          <w:rFonts w:cs="B Nazanin"/>
          <w:color w:val="000000" w:themeColor="text1"/>
          <w:sz w:val="24"/>
          <w:szCs w:val="24"/>
          <w:rtl/>
        </w:rPr>
        <w:t>و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هم</w:t>
      </w:r>
      <w:r w:rsidR="00FA24A7" w:rsidRPr="005474C6">
        <w:rPr>
          <w:rFonts w:cs="B Nazanin"/>
          <w:color w:val="000000" w:themeColor="text1"/>
          <w:sz w:val="24"/>
          <w:szCs w:val="24"/>
          <w:rtl/>
          <w:lang w:val="en-US"/>
        </w:rPr>
        <w:t>ي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ت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5474C6">
        <w:rPr>
          <w:rFonts w:cs="B Nazanin"/>
          <w:color w:val="000000" w:themeColor="text1"/>
          <w:sz w:val="24"/>
          <w:szCs w:val="24"/>
          <w:rtl/>
        </w:rPr>
        <w:t>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59C3485B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12EEDF2" w14:textId="3D453312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مرو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بر 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دب</w:t>
      </w:r>
      <w:r w:rsidR="00FA24A7" w:rsidRPr="005474C6">
        <w:rPr>
          <w:rFonts w:cs="B Nazanin"/>
          <w:color w:val="000000" w:themeColor="text1"/>
          <w:sz w:val="24"/>
          <w:szCs w:val="24"/>
          <w:rtl/>
          <w:lang w:val="en-US"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ت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پ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ش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نه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47D7184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C0BC9A6" w14:textId="7CBAD575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هداف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ص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فرع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DFF08A0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B2ECB0B" w14:textId="2B514916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 xml:space="preserve">سوالات 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ا فرض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t>ه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3739AE5C" w14:textId="77777777" w:rsidR="00EC764D" w:rsidRPr="005474C6" w:rsidRDefault="00EC764D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C242344" w14:textId="65CBAE25" w:rsidR="00D10F9C" w:rsidRPr="005474C6" w:rsidRDefault="00D10F9C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زم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نه 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ستفاده و کاربرد نت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ج ( تو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د دانش فن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، تو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د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نمونه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محصول ، ارا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ئ</w:t>
      </w:r>
      <w:r w:rsidRPr="005474C6">
        <w:rPr>
          <w:rFonts w:cs="B Nazanin"/>
          <w:color w:val="000000" w:themeColor="text1"/>
          <w:sz w:val="24"/>
          <w:szCs w:val="24"/>
          <w:rtl/>
        </w:rPr>
        <w:t>ه خدمات 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31DD390A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0E024DF" w14:textId="42225806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انجام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1012F7F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C513F21" w14:textId="2C5D32D3" w:rsidR="00D02C69" w:rsidRPr="005474C6" w:rsidRDefault="00D02C69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 w:hint="cs"/>
          <w:color w:val="000000" w:themeColor="text1"/>
          <w:sz w:val="24"/>
          <w:szCs w:val="24"/>
          <w:rtl/>
        </w:rPr>
        <w:t>نوآوری</w:t>
      </w:r>
      <w:r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78A4574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lang w:bidi="fa-IR"/>
        </w:rPr>
      </w:pPr>
    </w:p>
    <w:p w14:paraId="4153E336" w14:textId="50281750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انجام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7618095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9F1CBD8" w14:textId="5DFDD616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جمع</w:t>
      </w:r>
      <w:r w:rsidR="004F50DE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آو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طلاعات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5264FA3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081BBD9" w14:textId="2C50F31B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نمونه</w:t>
      </w:r>
      <w:r w:rsidR="004F50DE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(در صورت لزوم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19D435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5A7D5F7" w14:textId="70EAEE20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تح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ل داده</w:t>
      </w:r>
      <w:r w:rsidR="006D52F3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370064B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4EA3B09" w14:textId="60603EFF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نمودار مراحل 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AEB2C3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12EE776D" w14:textId="1423698F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محدو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ت</w:t>
      </w:r>
      <w:r w:rsidR="001A7CAD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BD7040E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435043FC" w14:textId="63478AE9" w:rsidR="00D10F9C" w:rsidRPr="005474C6" w:rsidRDefault="00D10F9C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شرح علم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ارائه مشخصات فن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7B5385" w:rsidRPr="005474C6">
        <w:rPr>
          <w:rFonts w:cs="B Nazanin" w:hint="cs"/>
          <w:color w:val="000000" w:themeColor="text1"/>
          <w:sz w:val="24"/>
          <w:szCs w:val="24"/>
          <w:rtl/>
        </w:rPr>
        <w:t>و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آزم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شگاه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17685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5474C6">
        <w:rPr>
          <w:rFonts w:cs="B Nazanin"/>
          <w:color w:val="000000" w:themeColor="text1"/>
          <w:sz w:val="24"/>
          <w:szCs w:val="24"/>
          <w:rtl/>
        </w:rPr>
        <w:t>(در صورت وجود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014A50AA" w14:textId="77777777" w:rsidR="005474C6" w:rsidRPr="005474C6" w:rsidRDefault="005474C6" w:rsidP="005474C6">
      <w:pPr>
        <w:bidi/>
        <w:rPr>
          <w:sz w:val="24"/>
          <w:szCs w:val="24"/>
          <w:rtl/>
          <w:lang w:val="x-none" w:eastAsia="x-none"/>
        </w:rPr>
      </w:pPr>
    </w:p>
    <w:p w14:paraId="7FC665D4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/>
          <w:color w:val="000000"/>
          <w:sz w:val="24"/>
          <w:szCs w:val="24"/>
          <w:rtl/>
        </w:rPr>
        <w:lastRenderedPageBreak/>
        <w:t xml:space="preserve">فهرست منابع و مآخذ مورد استفاده براي انجام طرح (بر اساس استاندارد </w:t>
      </w:r>
      <w:r w:rsidRPr="005474C6">
        <w:rPr>
          <w:rFonts w:cs="B Nazanin"/>
          <w:color w:val="000000"/>
          <w:sz w:val="24"/>
          <w:szCs w:val="24"/>
        </w:rPr>
        <w:t>APA</w:t>
      </w:r>
      <w:r w:rsidRPr="005474C6">
        <w:rPr>
          <w:rFonts w:cs="B Nazanin"/>
          <w:color w:val="000000"/>
          <w:sz w:val="24"/>
          <w:szCs w:val="24"/>
          <w:rtl/>
        </w:rPr>
        <w:t>):</w:t>
      </w:r>
    </w:p>
    <w:p w14:paraId="793D8517" w14:textId="77777777" w:rsidR="005474C6" w:rsidRPr="005474C6" w:rsidRDefault="005474C6" w:rsidP="005474C6">
      <w:pPr>
        <w:bidi/>
        <w:jc w:val="both"/>
        <w:rPr>
          <w:rFonts w:cs="B Nazanin"/>
          <w:color w:val="000000"/>
          <w:sz w:val="24"/>
          <w:szCs w:val="24"/>
          <w:rtl/>
          <w:lang w:bidi="fa-IR"/>
        </w:rPr>
      </w:pPr>
    </w:p>
    <w:p w14:paraId="4827AA62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/>
          <w:color w:val="000000"/>
          <w:sz w:val="24"/>
          <w:szCs w:val="24"/>
          <w:rtl/>
        </w:rPr>
        <w:t>فوايد طرح:</w:t>
      </w:r>
    </w:p>
    <w:p w14:paraId="34C04227" w14:textId="77777777" w:rsidR="005474C6" w:rsidRPr="005474C6" w:rsidRDefault="005474C6" w:rsidP="005474C6">
      <w:pPr>
        <w:bidi/>
        <w:jc w:val="both"/>
        <w:rPr>
          <w:rFonts w:cs="B Nazanin"/>
          <w:color w:val="000000"/>
          <w:sz w:val="24"/>
          <w:szCs w:val="24"/>
          <w:rtl/>
          <w:lang w:bidi="fa-IR"/>
        </w:rPr>
      </w:pPr>
    </w:p>
    <w:p w14:paraId="4EB68FC2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 w:hint="cs"/>
          <w:color w:val="000000"/>
          <w:sz w:val="24"/>
          <w:szCs w:val="24"/>
          <w:rtl/>
        </w:rPr>
        <w:t xml:space="preserve"> </w:t>
      </w:r>
      <w:r w:rsidRPr="005474C6">
        <w:rPr>
          <w:rFonts w:cs="B Nazanin"/>
          <w:color w:val="000000"/>
          <w:sz w:val="24"/>
          <w:szCs w:val="24"/>
          <w:rtl/>
        </w:rPr>
        <w:t>ساير توضيحات مورد نياز:</w:t>
      </w:r>
    </w:p>
    <w:p w14:paraId="5B54D6C8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5DE5C191" w14:textId="76D988ED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فعا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ت</w:t>
      </w:r>
      <w:r w:rsidR="00FB7060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 و زمانبن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بق نمودار گانت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98"/>
        <w:gridCol w:w="798"/>
        <w:gridCol w:w="798"/>
        <w:gridCol w:w="798"/>
        <w:gridCol w:w="688"/>
        <w:gridCol w:w="997"/>
        <w:gridCol w:w="348"/>
        <w:gridCol w:w="348"/>
        <w:gridCol w:w="348"/>
        <w:gridCol w:w="348"/>
        <w:gridCol w:w="348"/>
        <w:gridCol w:w="342"/>
        <w:gridCol w:w="349"/>
        <w:gridCol w:w="349"/>
        <w:gridCol w:w="349"/>
        <w:gridCol w:w="448"/>
        <w:gridCol w:w="448"/>
        <w:gridCol w:w="448"/>
      </w:tblGrid>
      <w:tr w:rsidR="005474C6" w:rsidRPr="005474C6" w14:paraId="39D89C4A" w14:textId="77777777" w:rsidTr="005474C6">
        <w:trPr>
          <w:trHeight w:val="20"/>
          <w:jc w:val="center"/>
        </w:trPr>
        <w:tc>
          <w:tcPr>
            <w:tcW w:w="428" w:type="pct"/>
            <w:vMerge w:val="restart"/>
            <w:shd w:val="clear" w:color="auto" w:fill="F2F2F2"/>
            <w:vAlign w:val="center"/>
          </w:tcPr>
          <w:p w14:paraId="758B43B3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شماره مرحله / فعاليت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7AB123C8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نام مرحله/ فعاليت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78B6B64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مرحله/ فعاليت پيش‌نياز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147C918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درصد وزني به كل پروژه</w:t>
            </w:r>
          </w:p>
        </w:tc>
        <w:tc>
          <w:tcPr>
            <w:tcW w:w="353" w:type="pct"/>
            <w:vMerge w:val="restart"/>
            <w:shd w:val="clear" w:color="auto" w:fill="F2F2F2"/>
            <w:vAlign w:val="center"/>
          </w:tcPr>
          <w:p w14:paraId="09E87F28" w14:textId="3CA124AB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 xml:space="preserve">منابع مورد استفاده </w:t>
            </w:r>
          </w:p>
        </w:tc>
        <w:tc>
          <w:tcPr>
            <w:tcW w:w="534" w:type="pct"/>
            <w:vMerge w:val="restart"/>
            <w:shd w:val="clear" w:color="auto" w:fill="F2F2F2"/>
            <w:vAlign w:val="center"/>
          </w:tcPr>
          <w:p w14:paraId="3762C619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مدت زمان اجرا</w:t>
            </w:r>
          </w:p>
          <w:p w14:paraId="63567922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(ماه)</w:t>
            </w:r>
          </w:p>
        </w:tc>
        <w:tc>
          <w:tcPr>
            <w:tcW w:w="2400" w:type="pct"/>
            <w:gridSpan w:val="1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771F53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  <w:t>نمودار زمان‌بندي(ماه)</w:t>
            </w:r>
          </w:p>
        </w:tc>
      </w:tr>
      <w:tr w:rsidR="005474C6" w:rsidRPr="005474C6" w14:paraId="4147C79B" w14:textId="77777777" w:rsidTr="005474C6">
        <w:trPr>
          <w:trHeight w:val="20"/>
          <w:jc w:val="center"/>
        </w:trPr>
        <w:tc>
          <w:tcPr>
            <w:tcW w:w="428" w:type="pct"/>
            <w:vMerge/>
            <w:shd w:val="clear" w:color="auto" w:fill="F2F2F2"/>
            <w:vAlign w:val="center"/>
          </w:tcPr>
          <w:p w14:paraId="45F098E7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3A269D7A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767416B3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5E97D8DF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353" w:type="pct"/>
            <w:vMerge/>
            <w:shd w:val="clear" w:color="auto" w:fill="F2F2F2"/>
            <w:vAlign w:val="center"/>
          </w:tcPr>
          <w:p w14:paraId="0267C8FE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534" w:type="pct"/>
            <w:vMerge/>
            <w:shd w:val="clear" w:color="auto" w:fill="F2F2F2"/>
            <w:textDirection w:val="btLr"/>
            <w:vAlign w:val="center"/>
          </w:tcPr>
          <w:p w14:paraId="629673EA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0E9C854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3B713B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2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7BF4C1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3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69361B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4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E4D60CE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5</w:t>
            </w: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987B09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6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58F5D3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7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F8BDB6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8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C92ACB6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9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1F8816E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0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8A457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1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  <w:vAlign w:val="center"/>
          </w:tcPr>
          <w:p w14:paraId="049773F2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2</w:t>
            </w:r>
          </w:p>
        </w:tc>
      </w:tr>
      <w:tr w:rsidR="005474C6" w:rsidRPr="005474C6" w14:paraId="6D86DDCC" w14:textId="77777777" w:rsidTr="005474C6">
        <w:trPr>
          <w:cantSplit/>
          <w:trHeight w:val="20"/>
          <w:jc w:val="center"/>
        </w:trPr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C16417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29BDF2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689C7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4874B9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B2CD14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723303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BBD2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44A74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8E9F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5119C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155D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67CC9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DEB8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1A94E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8FA91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14F7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14F74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A21831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721DC4BC" w14:textId="77777777" w:rsidTr="005474C6">
        <w:trPr>
          <w:trHeight w:val="20"/>
          <w:jc w:val="center"/>
        </w:trPr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F7DEAE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26B7EA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6A6BC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B51D4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31669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3A80DC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E3A0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4408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B96A3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EDC2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D40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4E10F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AED3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B3EF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C018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3191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67606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AAA8E3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3BA76F4F" w14:textId="77777777" w:rsidTr="005474C6">
        <w:trPr>
          <w:trHeight w:val="20"/>
          <w:jc w:val="center"/>
        </w:trPr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1149F1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4EA73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73101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3D84B8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19676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A19F9C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4E36F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6094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E5DC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0809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2373C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DE7EA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6E42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BBECD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3AA7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EA77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A4D39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CA1863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2475DB2F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2165F66E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FAB8D6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35DD35C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18249D0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0E567EC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274AD723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D2C25B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ED82F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857AB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817BC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34E4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DEDF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F6BE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B8643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902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923E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21E05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9670E6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5474C6" w:rsidRPr="005474C6" w14:paraId="2F9564BE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58665351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689741E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0DC9632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01EE06F9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238E213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1E9D6C57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520DEA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C885A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79CF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D996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1FC93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3612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3EA04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5802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25D2B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CFDE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58B7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943A8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5474C6" w:rsidRPr="005474C6" w14:paraId="03254A3E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1146ACDC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F62339C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562D0A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4AEB3623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3C88C1A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6579A41E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99F03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01A62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0FD3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FEC9E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552F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CF1AC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03DCF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FFE74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149D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B4CB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B19D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5B35A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</w:tbl>
    <w:p w14:paraId="77410087" w14:textId="2670B1DB" w:rsidR="005D138D" w:rsidRDefault="005D138D" w:rsidP="005474C6">
      <w:pPr>
        <w:bidi/>
        <w:spacing w:before="240" w:after="120"/>
        <w:rPr>
          <w:rFonts w:cs="B Nazanin"/>
          <w:color w:val="000000" w:themeColor="text1"/>
          <w:sz w:val="18"/>
          <w:szCs w:val="18"/>
          <w:rtl/>
          <w:lang w:bidi="fa-IR"/>
        </w:rPr>
      </w:pPr>
    </w:p>
    <w:p w14:paraId="4C63E212" w14:textId="77777777" w:rsidR="005D138D" w:rsidRDefault="005D138D">
      <w:pPr>
        <w:spacing w:after="0" w:line="240" w:lineRule="auto"/>
        <w:rPr>
          <w:rFonts w:cs="B Nazanin"/>
          <w:color w:val="000000" w:themeColor="text1"/>
          <w:sz w:val="18"/>
          <w:szCs w:val="18"/>
          <w:rtl/>
          <w:lang w:bidi="fa-IR"/>
        </w:rPr>
      </w:pPr>
      <w:r>
        <w:rPr>
          <w:rFonts w:cs="B Nazanin"/>
          <w:color w:val="000000" w:themeColor="text1"/>
          <w:sz w:val="18"/>
          <w:szCs w:val="18"/>
          <w:rtl/>
          <w:lang w:bidi="fa-IR"/>
        </w:rPr>
        <w:br w:type="page"/>
      </w:r>
    </w:p>
    <w:p w14:paraId="2EE49944" w14:textId="77777777" w:rsidR="005D138D" w:rsidRPr="00057ACD" w:rsidRDefault="005D138D" w:rsidP="005D138D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rtl/>
        </w:rPr>
      </w:pPr>
      <w:r w:rsidRPr="00057ACD">
        <w:rPr>
          <w:rFonts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فرم پذیرش پژوهشگر پسادکترا </w:t>
      </w:r>
    </w:p>
    <w:p w14:paraId="12D89F8C" w14:textId="77777777" w:rsidR="005D138D" w:rsidRPr="00057ACD" w:rsidRDefault="005D138D" w:rsidP="005D138D">
      <w:pPr>
        <w:bidi/>
        <w:spacing w:after="0" w:line="240" w:lineRule="auto"/>
        <w:jc w:val="center"/>
        <w:rPr>
          <w:rFonts w:cs="B Nazanin"/>
          <w:color w:val="000000" w:themeColor="text1"/>
          <w:rtl/>
        </w:rPr>
      </w:pPr>
    </w:p>
    <w:p w14:paraId="1B6D692C" w14:textId="77777777" w:rsidR="005D138D" w:rsidRPr="0039206D" w:rsidRDefault="005D138D" w:rsidP="005D138D">
      <w:p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با استناد به نامه شماره .........................مورخ ............... معاون پژوهشی پردیس/دانشکده/.................... دانشگاه شیراز با پذیرش پژوهشگر پسادکتری آقا/ خانم                        به راهنمایی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آقای / خانم ..................... عضو هیات علمی دانشکده/مرکز پژوهشی ............................................جهت انجام طرح پژوهشی پسادکتری با شرایط زیر موافقت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گردد. </w:t>
      </w:r>
    </w:p>
    <w:p w14:paraId="749DF150" w14:textId="3C0C0066" w:rsidR="005D138D" w:rsidRPr="0039206D" w:rsidRDefault="005D138D" w:rsidP="003C28DC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  <w:lang w:val="en-GB"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موضوع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جرای پيشنهاد تحقيق ارائه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شده تحت عنوان".............................................................................................................."</w:t>
      </w:r>
    </w:p>
    <w:p w14:paraId="208BBCC4" w14:textId="109B7C6F" w:rsidR="005D138D" w:rsidRPr="0039206D" w:rsidRDefault="005D138D" w:rsidP="003C28DC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مدت اجرای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ین طرح برای مدت ....... ماه از تاریخ.................. لغایت..................... اجرا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گردد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 مدت آن در صورت تایید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طبق آیین نامه قابل تمدید خواهد بود.</w:t>
      </w:r>
    </w:p>
    <w:p w14:paraId="35B792B3" w14:textId="64017709" w:rsidR="005D138D" w:rsidRDefault="005D138D" w:rsidP="0039206D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نوع طرح پسا دکتری</w:t>
      </w:r>
      <w:r w:rsidR="0039206D"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..........................</w:t>
      </w:r>
    </w:p>
    <w:p w14:paraId="0B670D81" w14:textId="465CDAFC" w:rsidR="0039206D" w:rsidRPr="0078615D" w:rsidRDefault="0078615D" w:rsidP="0039206D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78615D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اولویت پژوهشی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..........................</w:t>
      </w:r>
    </w:p>
    <w:p w14:paraId="7D789AEA" w14:textId="1E56AFC8" w:rsidR="005D138D" w:rsidRPr="0039206D" w:rsidRDefault="005D138D" w:rsidP="003C28D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اعتبار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عتبار مالی طرح با توجه به توافق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و پژوهشگر به مبلغ ...........................  ریال مشتمل بر کلیه کسورات و تعهدات قانونی موضوعه از محل ........................... تامین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گردد.  </w:t>
      </w:r>
    </w:p>
    <w:p w14:paraId="16DBEEC2" w14:textId="77777777" w:rsidR="005D138D" w:rsidRPr="0039206D" w:rsidRDefault="005D138D" w:rsidP="005D138D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تعهدات پژوهشگر پسادکتری</w:t>
      </w:r>
    </w:p>
    <w:p w14:paraId="0E6343C0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پژوهشگر پسادکتری موظف است طی دوره پسادکتری با نظارت و هماهنگی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به طور تمام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وقت به امور پژوهشی اهتمام ورزد.</w:t>
      </w:r>
    </w:p>
    <w:p w14:paraId="112AC3DE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نتایج تحقیقات در مدت پسادکتری و درآمدهای ناشی از آنها متعلق به دانشگاه شیراز بوده و داوطلب پسادکتری از نظر حقوقی متعهد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شود که در انتشار نتایج علمی، مقالات، کتب، ثبت اختراعات و سایر تولیدات علمی، مالکیت مادی و معنوی دانشگاه را محفوظ داشته و امور فوق را با نظر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به انجام برساند.</w:t>
      </w:r>
    </w:p>
    <w:p w14:paraId="30A8C815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چنانچه عملکرد پژوهشگر پسادکتری مورد تایید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و معاونت پژوهشی قرار نگیرد، دانشگاه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تواند همکاری را فسخ نماید.</w:t>
      </w:r>
    </w:p>
    <w:p w14:paraId="56109C74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در صورتیکه پژوهشگر انصراف خود را اعلام و از انجام امور محوله استنکاف نماید و یا هر گونه خسارت به اموال دانشگاه برساند لازم است هزینه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های برآورد شده ناشی از موارد مذکور را به دانشگاه مسترد نماید.</w:t>
      </w:r>
    </w:p>
    <w:p w14:paraId="564EEB47" w14:textId="77777777" w:rsidR="005D138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پژوهشگر کلیه مقررات مندرج در شیوه نامه پسادکترا دانشگاه شیراز و ابلاغات بعدی را مطالعه و رعایت نماید.</w:t>
      </w:r>
    </w:p>
    <w:p w14:paraId="154B5A74" w14:textId="1D7FC28F" w:rsidR="00BF63EC" w:rsidRDefault="00BF63EC" w:rsidP="00BF63E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BF63E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دستاوردهای مورد انتظار: </w:t>
      </w:r>
    </w:p>
    <w:p w14:paraId="41B07F8C" w14:textId="77777777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74486BBE" w14:textId="77777777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28C878F7" w14:textId="0BD4DFFB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48CBE19A" w14:textId="77777777" w:rsidR="00BF63EC" w:rsidRPr="00BF63EC" w:rsidRDefault="00BF63EC" w:rsidP="00BF63E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</w:p>
    <w:p w14:paraId="4A6C3323" w14:textId="77777777" w:rsidR="005D138D" w:rsidRPr="0039206D" w:rsidRDefault="005D138D" w:rsidP="005D138D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ام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2A0A00" w14:paraId="5F37225A" w14:textId="77777777" w:rsidTr="00C579FF">
        <w:tc>
          <w:tcPr>
            <w:tcW w:w="1870" w:type="dxa"/>
          </w:tcPr>
          <w:p w14:paraId="33F2A46D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پژوهشگر پسادکترا</w:t>
            </w:r>
          </w:p>
        </w:tc>
        <w:tc>
          <w:tcPr>
            <w:tcW w:w="1870" w:type="dxa"/>
          </w:tcPr>
          <w:p w14:paraId="7E9AB3D9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استاد میزبان</w:t>
            </w:r>
          </w:p>
        </w:tc>
        <w:tc>
          <w:tcPr>
            <w:tcW w:w="1870" w:type="dxa"/>
          </w:tcPr>
          <w:p w14:paraId="1AB33FDE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معاون پژوهشی دانشکده</w:t>
            </w:r>
          </w:p>
          <w:p w14:paraId="745D3B94" w14:textId="08A492BA" w:rsidR="002A0A00" w:rsidRPr="000B5AF7" w:rsidRDefault="002A0A00" w:rsidP="002A0A00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رئیس مرکز پژوهشی</w:t>
            </w:r>
          </w:p>
        </w:tc>
        <w:tc>
          <w:tcPr>
            <w:tcW w:w="1870" w:type="dxa"/>
          </w:tcPr>
          <w:p w14:paraId="0FF28C43" w14:textId="76FD7422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مدیر امور فناوری و طرح های کاربردی            </w:t>
            </w:r>
          </w:p>
        </w:tc>
        <w:tc>
          <w:tcPr>
            <w:tcW w:w="1870" w:type="dxa"/>
          </w:tcPr>
          <w:p w14:paraId="66FBA6B4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معاون پژوهش و فناوری دانشگاه</w:t>
            </w:r>
          </w:p>
        </w:tc>
      </w:tr>
      <w:tr w:rsidR="002A0A00" w14:paraId="4EE4F839" w14:textId="77777777" w:rsidTr="00C579FF">
        <w:tc>
          <w:tcPr>
            <w:tcW w:w="1870" w:type="dxa"/>
          </w:tcPr>
          <w:p w14:paraId="612DC42A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33CB678F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6B43FB20" w14:textId="45B154D1" w:rsidR="002A0A00" w:rsidRPr="000B5AF7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1D50ACCC" w14:textId="3607FB64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مهدی اسکروچی</w:t>
            </w:r>
          </w:p>
        </w:tc>
        <w:tc>
          <w:tcPr>
            <w:tcW w:w="1870" w:type="dxa"/>
          </w:tcPr>
          <w:p w14:paraId="26447ADC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محمدهادی صادقی</w:t>
            </w:r>
          </w:p>
          <w:p w14:paraId="3B01CB67" w14:textId="77777777" w:rsidR="002A0A00" w:rsidRDefault="002A0A00" w:rsidP="006C4F58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49964F65" w14:textId="23223E18" w:rsidR="00263DCA" w:rsidRPr="006C4F58" w:rsidRDefault="00263DCA" w:rsidP="005474C6">
      <w:pPr>
        <w:bidi/>
        <w:spacing w:before="240" w:after="120"/>
        <w:rPr>
          <w:rFonts w:cs="B Nazanin"/>
          <w:color w:val="000000" w:themeColor="text1"/>
          <w:sz w:val="2"/>
          <w:szCs w:val="2"/>
          <w:lang w:bidi="fa-IR"/>
        </w:rPr>
      </w:pPr>
    </w:p>
    <w:sectPr w:rsidR="00263DCA" w:rsidRPr="006C4F58" w:rsidSect="00D8621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wistedLines1" w:sz="12" w:space="24" w:color="auto"/>
        <w:left w:val="twistedLines1" w:sz="12" w:space="24" w:color="auto"/>
        <w:bottom w:val="twistedLines1" w:sz="12" w:space="24" w:color="auto"/>
        <w:right w:val="twistedLines1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96CFB" w14:textId="77777777" w:rsidR="007055C2" w:rsidRPr="00317380" w:rsidRDefault="007055C2" w:rsidP="0013071A">
      <w:pPr>
        <w:spacing w:after="0" w:line="240" w:lineRule="auto"/>
      </w:pPr>
      <w:r w:rsidRPr="00317380">
        <w:separator/>
      </w:r>
    </w:p>
  </w:endnote>
  <w:endnote w:type="continuationSeparator" w:id="0">
    <w:p w14:paraId="776FE31E" w14:textId="77777777" w:rsidR="007055C2" w:rsidRPr="00317380" w:rsidRDefault="007055C2" w:rsidP="0013071A">
      <w:pPr>
        <w:spacing w:after="0" w:line="240" w:lineRule="auto"/>
      </w:pPr>
      <w:r w:rsidRPr="0031738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Yagut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20015" w14:textId="339F7F96" w:rsidR="00234135" w:rsidRPr="00317380" w:rsidRDefault="00234135" w:rsidP="00B75D26">
    <w:pPr>
      <w:pStyle w:val="Footer"/>
      <w:bidi/>
      <w:jc w:val="center"/>
    </w:pPr>
    <w:r w:rsidRPr="00317380">
      <w:rPr>
        <w:rFonts w:ascii="Zar" w:hAnsi="Zar"/>
      </w:rPr>
      <w:fldChar w:fldCharType="begin"/>
    </w:r>
    <w:r w:rsidRPr="00317380">
      <w:rPr>
        <w:rFonts w:ascii="Zar" w:hAnsi="Zar"/>
      </w:rPr>
      <w:instrText xml:space="preserve"> PAGE   \* MERGEFORMAT </w:instrText>
    </w:r>
    <w:r w:rsidRPr="00317380">
      <w:rPr>
        <w:rFonts w:ascii="Zar" w:hAnsi="Zar"/>
      </w:rPr>
      <w:fldChar w:fldCharType="separate"/>
    </w:r>
    <w:r w:rsidR="0005017A">
      <w:rPr>
        <w:rFonts w:ascii="Zar" w:hAnsi="Zar"/>
        <w:noProof/>
        <w:rtl/>
      </w:rPr>
      <w:t>2</w:t>
    </w:r>
    <w:r w:rsidRPr="00317380">
      <w:rPr>
        <w:rFonts w:ascii="Zar" w:hAnsi="Za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48FE2" w14:textId="77777777" w:rsidR="007055C2" w:rsidRPr="00317380" w:rsidRDefault="007055C2" w:rsidP="0013071A">
      <w:pPr>
        <w:spacing w:after="0" w:line="240" w:lineRule="auto"/>
      </w:pPr>
      <w:r w:rsidRPr="00317380">
        <w:separator/>
      </w:r>
    </w:p>
  </w:footnote>
  <w:footnote w:type="continuationSeparator" w:id="0">
    <w:p w14:paraId="2C663B1C" w14:textId="77777777" w:rsidR="007055C2" w:rsidRPr="00317380" w:rsidRDefault="007055C2" w:rsidP="0013071A">
      <w:pPr>
        <w:spacing w:after="0" w:line="240" w:lineRule="auto"/>
      </w:pPr>
      <w:r w:rsidRPr="00317380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25D7E" w14:textId="669EAC54" w:rsidR="007320A9" w:rsidRPr="007320A9" w:rsidRDefault="00CC65BB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  <w:rtl/>
      </w:rPr>
    </w:pPr>
    <w:r w:rsidRPr="007320A9">
      <w:rPr>
        <w:rFonts w:cs="B Titr"/>
        <w:b/>
        <w:bCs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9BB1CAF" wp14:editId="39254A43">
          <wp:simplePos x="0" y="0"/>
          <wp:positionH relativeFrom="column">
            <wp:posOffset>5529580</wp:posOffset>
          </wp:positionH>
          <wp:positionV relativeFrom="paragraph">
            <wp:posOffset>-6985</wp:posOffset>
          </wp:positionV>
          <wp:extent cx="701040" cy="66294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2315E8" w14:textId="2B038904" w:rsidR="007320A9" w:rsidRPr="007320A9" w:rsidRDefault="007320A9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  <w:rtl/>
      </w:rPr>
    </w:pPr>
    <w:r w:rsidRPr="007320A9">
      <w:rPr>
        <w:rFonts w:cs="B Titr" w:hint="cs"/>
        <w:b/>
        <w:bCs/>
        <w:sz w:val="24"/>
        <w:szCs w:val="24"/>
        <w:rtl/>
      </w:rPr>
      <w:t>طرح پژوهشی دوره پسا دکتری</w:t>
    </w:r>
  </w:p>
  <w:p w14:paraId="0D417749" w14:textId="77777777" w:rsidR="007320A9" w:rsidRPr="007320A9" w:rsidRDefault="007320A9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D54C8"/>
    <w:multiLevelType w:val="hybridMultilevel"/>
    <w:tmpl w:val="105CEEE2"/>
    <w:lvl w:ilvl="0" w:tplc="F3606470">
      <w:start w:val="1"/>
      <w:numFmt w:val="decimal"/>
      <w:lvlText w:val="%1."/>
      <w:lvlJc w:val="left"/>
      <w:pPr>
        <w:ind w:left="63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02EB4"/>
    <w:multiLevelType w:val="hybridMultilevel"/>
    <w:tmpl w:val="B83C6450"/>
    <w:lvl w:ilvl="0" w:tplc="87789B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06BD"/>
    <w:multiLevelType w:val="hybridMultilevel"/>
    <w:tmpl w:val="31502058"/>
    <w:lvl w:ilvl="0" w:tplc="FFFFFFFF">
      <w:start w:val="1"/>
      <w:numFmt w:val="decimal"/>
      <w:lvlText w:val="%1)"/>
      <w:lvlJc w:val="left"/>
      <w:pPr>
        <w:ind w:left="630" w:hanging="360"/>
      </w:pPr>
      <w:rPr>
        <w:rFonts w:hint="default"/>
        <w:b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F18B5"/>
    <w:multiLevelType w:val="hybridMultilevel"/>
    <w:tmpl w:val="BAAAC15A"/>
    <w:lvl w:ilvl="0" w:tplc="CBE229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E2C60"/>
    <w:multiLevelType w:val="hybridMultilevel"/>
    <w:tmpl w:val="E162F18C"/>
    <w:lvl w:ilvl="0" w:tplc="23968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E2393"/>
    <w:multiLevelType w:val="hybridMultilevel"/>
    <w:tmpl w:val="ADD43A08"/>
    <w:lvl w:ilvl="0" w:tplc="960CCE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675206"/>
    <w:multiLevelType w:val="hybridMultilevel"/>
    <w:tmpl w:val="31502058"/>
    <w:lvl w:ilvl="0" w:tplc="46E42788">
      <w:start w:val="1"/>
      <w:numFmt w:val="decimal"/>
      <w:lvlText w:val="%1)"/>
      <w:lvlJc w:val="left"/>
      <w:pPr>
        <w:ind w:left="630" w:hanging="360"/>
      </w:pPr>
      <w:rPr>
        <w:rFonts w:hint="default"/>
        <w:b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36249"/>
    <w:multiLevelType w:val="hybridMultilevel"/>
    <w:tmpl w:val="F2A4043A"/>
    <w:lvl w:ilvl="0" w:tplc="DF209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837EDE"/>
    <w:multiLevelType w:val="hybridMultilevel"/>
    <w:tmpl w:val="D4BCAF3E"/>
    <w:lvl w:ilvl="0" w:tplc="315E5F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B85639"/>
    <w:multiLevelType w:val="hybridMultilevel"/>
    <w:tmpl w:val="57EEC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2085F"/>
    <w:multiLevelType w:val="hybridMultilevel"/>
    <w:tmpl w:val="591CE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562C40"/>
    <w:multiLevelType w:val="hybridMultilevel"/>
    <w:tmpl w:val="84F8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4176E"/>
    <w:multiLevelType w:val="hybridMultilevel"/>
    <w:tmpl w:val="DD7A28CA"/>
    <w:lvl w:ilvl="0" w:tplc="216EC1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hAnsi="Tahoma" w:cs="B Nazanin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49AB7887"/>
    <w:multiLevelType w:val="hybridMultilevel"/>
    <w:tmpl w:val="C8A850DE"/>
    <w:lvl w:ilvl="0" w:tplc="315E5F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14C07"/>
    <w:multiLevelType w:val="hybridMultilevel"/>
    <w:tmpl w:val="088EADE4"/>
    <w:lvl w:ilvl="0" w:tplc="9FD664BA">
      <w:start w:val="1"/>
      <w:numFmt w:val="decimal"/>
      <w:lvlText w:val="%1)"/>
      <w:lvlJc w:val="left"/>
      <w:pPr>
        <w:ind w:left="10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4CA34A5A"/>
    <w:multiLevelType w:val="hybridMultilevel"/>
    <w:tmpl w:val="D840A86E"/>
    <w:lvl w:ilvl="0" w:tplc="CBC270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E7579"/>
    <w:multiLevelType w:val="hybridMultilevel"/>
    <w:tmpl w:val="5BB0C728"/>
    <w:lvl w:ilvl="0" w:tplc="D220A0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012CBF"/>
    <w:multiLevelType w:val="hybridMultilevel"/>
    <w:tmpl w:val="A83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20E6C"/>
    <w:multiLevelType w:val="multilevel"/>
    <w:tmpl w:val="CB146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D3146C"/>
    <w:multiLevelType w:val="hybridMultilevel"/>
    <w:tmpl w:val="A52ACE08"/>
    <w:lvl w:ilvl="0" w:tplc="AE86E29A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B15F8E"/>
    <w:multiLevelType w:val="hybridMultilevel"/>
    <w:tmpl w:val="092EAD6A"/>
    <w:lvl w:ilvl="0" w:tplc="8E6AF940">
      <w:start w:val="1"/>
      <w:numFmt w:val="decimal"/>
      <w:lvlText w:val="%1)"/>
      <w:lvlJc w:val="left"/>
      <w:pPr>
        <w:ind w:left="1080" w:hanging="360"/>
      </w:pPr>
      <w:rPr>
        <w:rFonts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E57529"/>
    <w:multiLevelType w:val="hybridMultilevel"/>
    <w:tmpl w:val="136A3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33E5F"/>
    <w:multiLevelType w:val="hybridMultilevel"/>
    <w:tmpl w:val="722CA0B4"/>
    <w:lvl w:ilvl="0" w:tplc="21369910">
      <w:start w:val="1"/>
      <w:numFmt w:val="decimal"/>
      <w:lvlText w:val="%1-"/>
      <w:lvlJc w:val="left"/>
      <w:pPr>
        <w:ind w:left="9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23" w15:restartNumberingAfterBreak="0">
    <w:nsid w:val="76D64264"/>
    <w:multiLevelType w:val="hybridMultilevel"/>
    <w:tmpl w:val="4ED0E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12522E"/>
    <w:multiLevelType w:val="hybridMultilevel"/>
    <w:tmpl w:val="74E85554"/>
    <w:lvl w:ilvl="0" w:tplc="E754356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27E0E"/>
    <w:multiLevelType w:val="hybridMultilevel"/>
    <w:tmpl w:val="D466DD62"/>
    <w:lvl w:ilvl="0" w:tplc="384893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10"/>
  </w:num>
  <w:num w:numId="4">
    <w:abstractNumId w:val="25"/>
  </w:num>
  <w:num w:numId="5">
    <w:abstractNumId w:val="11"/>
  </w:num>
  <w:num w:numId="6">
    <w:abstractNumId w:val="23"/>
  </w:num>
  <w:num w:numId="7">
    <w:abstractNumId w:val="13"/>
  </w:num>
  <w:num w:numId="8">
    <w:abstractNumId w:val="8"/>
  </w:num>
  <w:num w:numId="9">
    <w:abstractNumId w:val="18"/>
  </w:num>
  <w:num w:numId="10">
    <w:abstractNumId w:val="12"/>
  </w:num>
  <w:num w:numId="11">
    <w:abstractNumId w:val="3"/>
  </w:num>
  <w:num w:numId="12">
    <w:abstractNumId w:val="5"/>
  </w:num>
  <w:num w:numId="13">
    <w:abstractNumId w:val="4"/>
  </w:num>
  <w:num w:numId="14">
    <w:abstractNumId w:val="16"/>
  </w:num>
  <w:num w:numId="15">
    <w:abstractNumId w:val="1"/>
  </w:num>
  <w:num w:numId="16">
    <w:abstractNumId w:val="15"/>
  </w:num>
  <w:num w:numId="17">
    <w:abstractNumId w:val="7"/>
  </w:num>
  <w:num w:numId="18">
    <w:abstractNumId w:val="24"/>
  </w:num>
  <w:num w:numId="19">
    <w:abstractNumId w:val="19"/>
  </w:num>
  <w:num w:numId="20">
    <w:abstractNumId w:val="0"/>
  </w:num>
  <w:num w:numId="21">
    <w:abstractNumId w:val="14"/>
  </w:num>
  <w:num w:numId="22">
    <w:abstractNumId w:val="17"/>
  </w:num>
  <w:num w:numId="23">
    <w:abstractNumId w:val="22"/>
  </w:num>
  <w:num w:numId="24">
    <w:abstractNumId w:val="6"/>
  </w:num>
  <w:num w:numId="25">
    <w:abstractNumId w:val="20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TExtTA1srQwNjBW0lEKTi0uzszPAykwrAUAoKp4wSwAAAA="/>
  </w:docVars>
  <w:rsids>
    <w:rsidRoot w:val="00EB42DD"/>
    <w:rsid w:val="00011A06"/>
    <w:rsid w:val="00013FB8"/>
    <w:rsid w:val="00016B91"/>
    <w:rsid w:val="000213E5"/>
    <w:rsid w:val="00023C03"/>
    <w:rsid w:val="00026FBE"/>
    <w:rsid w:val="000307B1"/>
    <w:rsid w:val="00031FCC"/>
    <w:rsid w:val="00033D35"/>
    <w:rsid w:val="000341C4"/>
    <w:rsid w:val="00036EA3"/>
    <w:rsid w:val="000410D6"/>
    <w:rsid w:val="00044165"/>
    <w:rsid w:val="00044437"/>
    <w:rsid w:val="0005017A"/>
    <w:rsid w:val="00051071"/>
    <w:rsid w:val="00057ACD"/>
    <w:rsid w:val="000613FC"/>
    <w:rsid w:val="000733DF"/>
    <w:rsid w:val="0007517D"/>
    <w:rsid w:val="000775FF"/>
    <w:rsid w:val="00077CD5"/>
    <w:rsid w:val="000816D4"/>
    <w:rsid w:val="00082D20"/>
    <w:rsid w:val="00087493"/>
    <w:rsid w:val="00095573"/>
    <w:rsid w:val="000957AE"/>
    <w:rsid w:val="000A5163"/>
    <w:rsid w:val="000A6075"/>
    <w:rsid w:val="000A7CAF"/>
    <w:rsid w:val="000B0D28"/>
    <w:rsid w:val="000B1E5F"/>
    <w:rsid w:val="000B5AF7"/>
    <w:rsid w:val="000B5D75"/>
    <w:rsid w:val="000C1592"/>
    <w:rsid w:val="000C2BDA"/>
    <w:rsid w:val="000C30BE"/>
    <w:rsid w:val="000C3F35"/>
    <w:rsid w:val="000C4274"/>
    <w:rsid w:val="000C46DE"/>
    <w:rsid w:val="000C59DD"/>
    <w:rsid w:val="000D0495"/>
    <w:rsid w:val="000D0E3A"/>
    <w:rsid w:val="000D2A35"/>
    <w:rsid w:val="000D60CA"/>
    <w:rsid w:val="000D68C6"/>
    <w:rsid w:val="000E097F"/>
    <w:rsid w:val="000E0D63"/>
    <w:rsid w:val="000E10AD"/>
    <w:rsid w:val="000E21E6"/>
    <w:rsid w:val="000E68DD"/>
    <w:rsid w:val="000F187D"/>
    <w:rsid w:val="00102F15"/>
    <w:rsid w:val="00107C15"/>
    <w:rsid w:val="00110460"/>
    <w:rsid w:val="00116BCA"/>
    <w:rsid w:val="00117B2C"/>
    <w:rsid w:val="00123AB4"/>
    <w:rsid w:val="001248A2"/>
    <w:rsid w:val="0013071A"/>
    <w:rsid w:val="00130938"/>
    <w:rsid w:val="00131245"/>
    <w:rsid w:val="001370FD"/>
    <w:rsid w:val="001405AB"/>
    <w:rsid w:val="00140D0B"/>
    <w:rsid w:val="00144FB8"/>
    <w:rsid w:val="001467F1"/>
    <w:rsid w:val="001528E4"/>
    <w:rsid w:val="00160D6D"/>
    <w:rsid w:val="0016407B"/>
    <w:rsid w:val="001649E2"/>
    <w:rsid w:val="00166234"/>
    <w:rsid w:val="00167F62"/>
    <w:rsid w:val="0017777A"/>
    <w:rsid w:val="00183D1A"/>
    <w:rsid w:val="0019564C"/>
    <w:rsid w:val="00197A01"/>
    <w:rsid w:val="001A07C8"/>
    <w:rsid w:val="001A171B"/>
    <w:rsid w:val="001A1D72"/>
    <w:rsid w:val="001A5358"/>
    <w:rsid w:val="001A766F"/>
    <w:rsid w:val="001A7CAD"/>
    <w:rsid w:val="001B2997"/>
    <w:rsid w:val="001B5760"/>
    <w:rsid w:val="001C0BCF"/>
    <w:rsid w:val="001C19AD"/>
    <w:rsid w:val="001C30FA"/>
    <w:rsid w:val="001C5851"/>
    <w:rsid w:val="001C6A8E"/>
    <w:rsid w:val="001D42A8"/>
    <w:rsid w:val="001D483E"/>
    <w:rsid w:val="001D6F0B"/>
    <w:rsid w:val="001D7E89"/>
    <w:rsid w:val="001E246E"/>
    <w:rsid w:val="001E32AF"/>
    <w:rsid w:val="001F6996"/>
    <w:rsid w:val="00203B23"/>
    <w:rsid w:val="00210E9E"/>
    <w:rsid w:val="0021114A"/>
    <w:rsid w:val="0021146A"/>
    <w:rsid w:val="0021479F"/>
    <w:rsid w:val="002148EF"/>
    <w:rsid w:val="002149C2"/>
    <w:rsid w:val="00214D26"/>
    <w:rsid w:val="0021637A"/>
    <w:rsid w:val="00220826"/>
    <w:rsid w:val="00223DF6"/>
    <w:rsid w:val="0022505B"/>
    <w:rsid w:val="0022794F"/>
    <w:rsid w:val="00227ACF"/>
    <w:rsid w:val="0023058D"/>
    <w:rsid w:val="00232BAC"/>
    <w:rsid w:val="00234135"/>
    <w:rsid w:val="00235B9D"/>
    <w:rsid w:val="00237A91"/>
    <w:rsid w:val="00240413"/>
    <w:rsid w:val="00241B37"/>
    <w:rsid w:val="002423D2"/>
    <w:rsid w:val="00245FDF"/>
    <w:rsid w:val="002475F7"/>
    <w:rsid w:val="0024785A"/>
    <w:rsid w:val="002511D5"/>
    <w:rsid w:val="00255D2F"/>
    <w:rsid w:val="0025665D"/>
    <w:rsid w:val="0026335E"/>
    <w:rsid w:val="00263DCA"/>
    <w:rsid w:val="00264A8D"/>
    <w:rsid w:val="00264EC6"/>
    <w:rsid w:val="002669CD"/>
    <w:rsid w:val="00266CC9"/>
    <w:rsid w:val="00282328"/>
    <w:rsid w:val="0028241F"/>
    <w:rsid w:val="00282920"/>
    <w:rsid w:val="00285498"/>
    <w:rsid w:val="00286F74"/>
    <w:rsid w:val="00291661"/>
    <w:rsid w:val="00297326"/>
    <w:rsid w:val="002A0A00"/>
    <w:rsid w:val="002A1909"/>
    <w:rsid w:val="002A2D30"/>
    <w:rsid w:val="002A432C"/>
    <w:rsid w:val="002A46C8"/>
    <w:rsid w:val="002A4E21"/>
    <w:rsid w:val="002A501D"/>
    <w:rsid w:val="002A6F49"/>
    <w:rsid w:val="002B3E6B"/>
    <w:rsid w:val="002C13AD"/>
    <w:rsid w:val="002D0404"/>
    <w:rsid w:val="002D4BCA"/>
    <w:rsid w:val="002E2807"/>
    <w:rsid w:val="002E45EF"/>
    <w:rsid w:val="002E4715"/>
    <w:rsid w:val="002E6D33"/>
    <w:rsid w:val="002F1E02"/>
    <w:rsid w:val="002F473B"/>
    <w:rsid w:val="002F4C10"/>
    <w:rsid w:val="002F70FD"/>
    <w:rsid w:val="002F7899"/>
    <w:rsid w:val="002F7F3A"/>
    <w:rsid w:val="00303EB1"/>
    <w:rsid w:val="00304D11"/>
    <w:rsid w:val="00306BA6"/>
    <w:rsid w:val="003108B8"/>
    <w:rsid w:val="003149B2"/>
    <w:rsid w:val="00317293"/>
    <w:rsid w:val="00317380"/>
    <w:rsid w:val="003178FE"/>
    <w:rsid w:val="0032427A"/>
    <w:rsid w:val="00326885"/>
    <w:rsid w:val="0032749E"/>
    <w:rsid w:val="00330789"/>
    <w:rsid w:val="00332F40"/>
    <w:rsid w:val="00333362"/>
    <w:rsid w:val="003341BB"/>
    <w:rsid w:val="0033598A"/>
    <w:rsid w:val="00345EFA"/>
    <w:rsid w:val="003479D2"/>
    <w:rsid w:val="0035017A"/>
    <w:rsid w:val="00353550"/>
    <w:rsid w:val="0035485D"/>
    <w:rsid w:val="00355A6A"/>
    <w:rsid w:val="003604EF"/>
    <w:rsid w:val="00362A06"/>
    <w:rsid w:val="003640FA"/>
    <w:rsid w:val="00364720"/>
    <w:rsid w:val="00370910"/>
    <w:rsid w:val="00370F73"/>
    <w:rsid w:val="00373205"/>
    <w:rsid w:val="003743A0"/>
    <w:rsid w:val="00376119"/>
    <w:rsid w:val="003822C0"/>
    <w:rsid w:val="00384DF7"/>
    <w:rsid w:val="0039206D"/>
    <w:rsid w:val="00392CE2"/>
    <w:rsid w:val="00393ED8"/>
    <w:rsid w:val="003941DE"/>
    <w:rsid w:val="0039500D"/>
    <w:rsid w:val="0039569C"/>
    <w:rsid w:val="003A4B14"/>
    <w:rsid w:val="003A6367"/>
    <w:rsid w:val="003B15E5"/>
    <w:rsid w:val="003B7C15"/>
    <w:rsid w:val="003C28DC"/>
    <w:rsid w:val="003C380B"/>
    <w:rsid w:val="003C5D1D"/>
    <w:rsid w:val="003C6AC5"/>
    <w:rsid w:val="003C767F"/>
    <w:rsid w:val="003D2DF9"/>
    <w:rsid w:val="003D6C1A"/>
    <w:rsid w:val="003E0FCE"/>
    <w:rsid w:val="003E37CB"/>
    <w:rsid w:val="003F0CE2"/>
    <w:rsid w:val="003F20D0"/>
    <w:rsid w:val="003F3358"/>
    <w:rsid w:val="003F64C4"/>
    <w:rsid w:val="003F6E42"/>
    <w:rsid w:val="003F7B69"/>
    <w:rsid w:val="0040353F"/>
    <w:rsid w:val="00403641"/>
    <w:rsid w:val="004060BE"/>
    <w:rsid w:val="0040671B"/>
    <w:rsid w:val="00407CB6"/>
    <w:rsid w:val="00410E03"/>
    <w:rsid w:val="004159AD"/>
    <w:rsid w:val="0041680F"/>
    <w:rsid w:val="00417FA5"/>
    <w:rsid w:val="0042348E"/>
    <w:rsid w:val="00425542"/>
    <w:rsid w:val="004307E2"/>
    <w:rsid w:val="0043405B"/>
    <w:rsid w:val="00435D99"/>
    <w:rsid w:val="004410CD"/>
    <w:rsid w:val="004423B7"/>
    <w:rsid w:val="00443578"/>
    <w:rsid w:val="004500C5"/>
    <w:rsid w:val="0045119A"/>
    <w:rsid w:val="00455741"/>
    <w:rsid w:val="00456357"/>
    <w:rsid w:val="0046593B"/>
    <w:rsid w:val="00467706"/>
    <w:rsid w:val="00471F5E"/>
    <w:rsid w:val="00473F40"/>
    <w:rsid w:val="00476C64"/>
    <w:rsid w:val="00480297"/>
    <w:rsid w:val="00480B49"/>
    <w:rsid w:val="0048244C"/>
    <w:rsid w:val="00482687"/>
    <w:rsid w:val="0048357F"/>
    <w:rsid w:val="00483B08"/>
    <w:rsid w:val="00485CB7"/>
    <w:rsid w:val="00487F22"/>
    <w:rsid w:val="0049587D"/>
    <w:rsid w:val="004969C7"/>
    <w:rsid w:val="004A1A28"/>
    <w:rsid w:val="004A2081"/>
    <w:rsid w:val="004A2FA5"/>
    <w:rsid w:val="004B164B"/>
    <w:rsid w:val="004B31E8"/>
    <w:rsid w:val="004C0FC4"/>
    <w:rsid w:val="004C494E"/>
    <w:rsid w:val="004D6264"/>
    <w:rsid w:val="004D7CFA"/>
    <w:rsid w:val="004D7F2E"/>
    <w:rsid w:val="004E5BFF"/>
    <w:rsid w:val="004F2846"/>
    <w:rsid w:val="004F50DE"/>
    <w:rsid w:val="004F6F4A"/>
    <w:rsid w:val="00500DA6"/>
    <w:rsid w:val="00501C56"/>
    <w:rsid w:val="005035DA"/>
    <w:rsid w:val="005106C7"/>
    <w:rsid w:val="00515125"/>
    <w:rsid w:val="00516DCD"/>
    <w:rsid w:val="00522E7D"/>
    <w:rsid w:val="00525A4D"/>
    <w:rsid w:val="005263F7"/>
    <w:rsid w:val="005264FF"/>
    <w:rsid w:val="00530116"/>
    <w:rsid w:val="0053275C"/>
    <w:rsid w:val="005328E6"/>
    <w:rsid w:val="00532E11"/>
    <w:rsid w:val="0053663C"/>
    <w:rsid w:val="005373A4"/>
    <w:rsid w:val="00540BF0"/>
    <w:rsid w:val="00545C02"/>
    <w:rsid w:val="005474C6"/>
    <w:rsid w:val="00550B35"/>
    <w:rsid w:val="00580A27"/>
    <w:rsid w:val="005840CB"/>
    <w:rsid w:val="005846A7"/>
    <w:rsid w:val="0058648B"/>
    <w:rsid w:val="005870BA"/>
    <w:rsid w:val="00590C35"/>
    <w:rsid w:val="00593092"/>
    <w:rsid w:val="00594056"/>
    <w:rsid w:val="00596BBF"/>
    <w:rsid w:val="005A40BB"/>
    <w:rsid w:val="005A47E6"/>
    <w:rsid w:val="005A5470"/>
    <w:rsid w:val="005A5F06"/>
    <w:rsid w:val="005B31F5"/>
    <w:rsid w:val="005B57C4"/>
    <w:rsid w:val="005C222A"/>
    <w:rsid w:val="005C30CD"/>
    <w:rsid w:val="005D138D"/>
    <w:rsid w:val="005D405D"/>
    <w:rsid w:val="005D4F99"/>
    <w:rsid w:val="005E00AA"/>
    <w:rsid w:val="005E0148"/>
    <w:rsid w:val="005E043C"/>
    <w:rsid w:val="005E3CDD"/>
    <w:rsid w:val="005E49ED"/>
    <w:rsid w:val="005E5AFE"/>
    <w:rsid w:val="005E5EEB"/>
    <w:rsid w:val="005E7474"/>
    <w:rsid w:val="005F206C"/>
    <w:rsid w:val="005F62E1"/>
    <w:rsid w:val="006021FA"/>
    <w:rsid w:val="00610066"/>
    <w:rsid w:val="00614BDF"/>
    <w:rsid w:val="00615664"/>
    <w:rsid w:val="00620704"/>
    <w:rsid w:val="00621CA9"/>
    <w:rsid w:val="00631ABB"/>
    <w:rsid w:val="00632025"/>
    <w:rsid w:val="0063306A"/>
    <w:rsid w:val="006347D9"/>
    <w:rsid w:val="0064334C"/>
    <w:rsid w:val="00645100"/>
    <w:rsid w:val="00646191"/>
    <w:rsid w:val="0066001E"/>
    <w:rsid w:val="00662087"/>
    <w:rsid w:val="00666516"/>
    <w:rsid w:val="006708C7"/>
    <w:rsid w:val="0067399D"/>
    <w:rsid w:val="006744E3"/>
    <w:rsid w:val="00675F69"/>
    <w:rsid w:val="00680879"/>
    <w:rsid w:val="00682F3A"/>
    <w:rsid w:val="00684550"/>
    <w:rsid w:val="00687E3A"/>
    <w:rsid w:val="006914B5"/>
    <w:rsid w:val="00691C97"/>
    <w:rsid w:val="0069456B"/>
    <w:rsid w:val="006A2540"/>
    <w:rsid w:val="006A2A6F"/>
    <w:rsid w:val="006A4606"/>
    <w:rsid w:val="006B2B01"/>
    <w:rsid w:val="006B43CE"/>
    <w:rsid w:val="006C1B49"/>
    <w:rsid w:val="006C1F17"/>
    <w:rsid w:val="006C35D1"/>
    <w:rsid w:val="006C4F58"/>
    <w:rsid w:val="006D0D24"/>
    <w:rsid w:val="006D29D2"/>
    <w:rsid w:val="006D34D9"/>
    <w:rsid w:val="006D52F3"/>
    <w:rsid w:val="006E050D"/>
    <w:rsid w:val="006E41BB"/>
    <w:rsid w:val="006E493B"/>
    <w:rsid w:val="006E4BDB"/>
    <w:rsid w:val="006E6294"/>
    <w:rsid w:val="006E6936"/>
    <w:rsid w:val="006F0A60"/>
    <w:rsid w:val="006F0F3C"/>
    <w:rsid w:val="006F2FB6"/>
    <w:rsid w:val="006F65B3"/>
    <w:rsid w:val="006F78EA"/>
    <w:rsid w:val="0070524F"/>
    <w:rsid w:val="007053C0"/>
    <w:rsid w:val="007055C2"/>
    <w:rsid w:val="00706EFF"/>
    <w:rsid w:val="0071180A"/>
    <w:rsid w:val="007127B1"/>
    <w:rsid w:val="007154FB"/>
    <w:rsid w:val="00723425"/>
    <w:rsid w:val="00723BA3"/>
    <w:rsid w:val="00725BBA"/>
    <w:rsid w:val="00727367"/>
    <w:rsid w:val="007320A9"/>
    <w:rsid w:val="007344EA"/>
    <w:rsid w:val="0073761A"/>
    <w:rsid w:val="00741212"/>
    <w:rsid w:val="00741788"/>
    <w:rsid w:val="00746895"/>
    <w:rsid w:val="00747793"/>
    <w:rsid w:val="00753D9B"/>
    <w:rsid w:val="0076687B"/>
    <w:rsid w:val="00771CEF"/>
    <w:rsid w:val="00776D77"/>
    <w:rsid w:val="007821B5"/>
    <w:rsid w:val="00783EF8"/>
    <w:rsid w:val="0078437B"/>
    <w:rsid w:val="0078615D"/>
    <w:rsid w:val="00786301"/>
    <w:rsid w:val="00786D90"/>
    <w:rsid w:val="007937ED"/>
    <w:rsid w:val="00794972"/>
    <w:rsid w:val="007A4C25"/>
    <w:rsid w:val="007B100B"/>
    <w:rsid w:val="007B4466"/>
    <w:rsid w:val="007B5385"/>
    <w:rsid w:val="007B5E2C"/>
    <w:rsid w:val="007C042A"/>
    <w:rsid w:val="007D10CA"/>
    <w:rsid w:val="007D4C6D"/>
    <w:rsid w:val="007D66CD"/>
    <w:rsid w:val="007D6EC4"/>
    <w:rsid w:val="007E084C"/>
    <w:rsid w:val="007E5549"/>
    <w:rsid w:val="007E5CFA"/>
    <w:rsid w:val="007E5EBD"/>
    <w:rsid w:val="007F03A7"/>
    <w:rsid w:val="007F0715"/>
    <w:rsid w:val="00801DDE"/>
    <w:rsid w:val="008050D5"/>
    <w:rsid w:val="008144B4"/>
    <w:rsid w:val="00816E58"/>
    <w:rsid w:val="00816EB9"/>
    <w:rsid w:val="0081758D"/>
    <w:rsid w:val="0082024A"/>
    <w:rsid w:val="00822524"/>
    <w:rsid w:val="00823C31"/>
    <w:rsid w:val="00833F91"/>
    <w:rsid w:val="00836420"/>
    <w:rsid w:val="00837F2D"/>
    <w:rsid w:val="00842134"/>
    <w:rsid w:val="0084401A"/>
    <w:rsid w:val="00847E31"/>
    <w:rsid w:val="00851F32"/>
    <w:rsid w:val="008528A2"/>
    <w:rsid w:val="00854C27"/>
    <w:rsid w:val="00855014"/>
    <w:rsid w:val="00856321"/>
    <w:rsid w:val="00862576"/>
    <w:rsid w:val="008646F5"/>
    <w:rsid w:val="00866722"/>
    <w:rsid w:val="00875D6B"/>
    <w:rsid w:val="00880D40"/>
    <w:rsid w:val="00883AB3"/>
    <w:rsid w:val="00884344"/>
    <w:rsid w:val="00890043"/>
    <w:rsid w:val="00893D58"/>
    <w:rsid w:val="008A050C"/>
    <w:rsid w:val="008A0EDD"/>
    <w:rsid w:val="008A41BD"/>
    <w:rsid w:val="008B0314"/>
    <w:rsid w:val="008B1D5B"/>
    <w:rsid w:val="008B274A"/>
    <w:rsid w:val="008B649C"/>
    <w:rsid w:val="008B6EE9"/>
    <w:rsid w:val="008C125A"/>
    <w:rsid w:val="008C14E0"/>
    <w:rsid w:val="008C56BC"/>
    <w:rsid w:val="008C5828"/>
    <w:rsid w:val="008C6459"/>
    <w:rsid w:val="008C76D7"/>
    <w:rsid w:val="008D0599"/>
    <w:rsid w:val="008D4D53"/>
    <w:rsid w:val="008D5FBF"/>
    <w:rsid w:val="008E10A1"/>
    <w:rsid w:val="008F042F"/>
    <w:rsid w:val="008F134A"/>
    <w:rsid w:val="008F2329"/>
    <w:rsid w:val="008F323D"/>
    <w:rsid w:val="008F6FC9"/>
    <w:rsid w:val="009000BD"/>
    <w:rsid w:val="0090487F"/>
    <w:rsid w:val="00906286"/>
    <w:rsid w:val="00911AE5"/>
    <w:rsid w:val="00913116"/>
    <w:rsid w:val="00914047"/>
    <w:rsid w:val="009149FD"/>
    <w:rsid w:val="00916959"/>
    <w:rsid w:val="00923E40"/>
    <w:rsid w:val="009243E4"/>
    <w:rsid w:val="00924EE6"/>
    <w:rsid w:val="00925006"/>
    <w:rsid w:val="0093257E"/>
    <w:rsid w:val="009461F5"/>
    <w:rsid w:val="0095066F"/>
    <w:rsid w:val="00950D81"/>
    <w:rsid w:val="00954FDF"/>
    <w:rsid w:val="009576BD"/>
    <w:rsid w:val="0095785D"/>
    <w:rsid w:val="0096422F"/>
    <w:rsid w:val="009814F2"/>
    <w:rsid w:val="00983332"/>
    <w:rsid w:val="00983A30"/>
    <w:rsid w:val="009875D3"/>
    <w:rsid w:val="00993E83"/>
    <w:rsid w:val="0099458F"/>
    <w:rsid w:val="00997FAE"/>
    <w:rsid w:val="009A029A"/>
    <w:rsid w:val="009A510D"/>
    <w:rsid w:val="009A6002"/>
    <w:rsid w:val="009B00E4"/>
    <w:rsid w:val="009B1313"/>
    <w:rsid w:val="009B19E6"/>
    <w:rsid w:val="009B1E16"/>
    <w:rsid w:val="009B5AF3"/>
    <w:rsid w:val="009C742A"/>
    <w:rsid w:val="009D49A5"/>
    <w:rsid w:val="009D5C41"/>
    <w:rsid w:val="009D619E"/>
    <w:rsid w:val="009D64BB"/>
    <w:rsid w:val="009E23F2"/>
    <w:rsid w:val="009E39F2"/>
    <w:rsid w:val="009E4520"/>
    <w:rsid w:val="009F0313"/>
    <w:rsid w:val="009F1847"/>
    <w:rsid w:val="009F3747"/>
    <w:rsid w:val="009F6AB5"/>
    <w:rsid w:val="009F6B20"/>
    <w:rsid w:val="00A024E8"/>
    <w:rsid w:val="00A13AC3"/>
    <w:rsid w:val="00A211CC"/>
    <w:rsid w:val="00A21F90"/>
    <w:rsid w:val="00A22E39"/>
    <w:rsid w:val="00A239FA"/>
    <w:rsid w:val="00A262DD"/>
    <w:rsid w:val="00A331F7"/>
    <w:rsid w:val="00A40BB6"/>
    <w:rsid w:val="00A50756"/>
    <w:rsid w:val="00A51F6C"/>
    <w:rsid w:val="00A53073"/>
    <w:rsid w:val="00A564AB"/>
    <w:rsid w:val="00A631E6"/>
    <w:rsid w:val="00A64230"/>
    <w:rsid w:val="00A7729D"/>
    <w:rsid w:val="00A824FC"/>
    <w:rsid w:val="00A82B8C"/>
    <w:rsid w:val="00A82E4A"/>
    <w:rsid w:val="00A82E7F"/>
    <w:rsid w:val="00A84076"/>
    <w:rsid w:val="00A90F87"/>
    <w:rsid w:val="00A96F28"/>
    <w:rsid w:val="00AA2552"/>
    <w:rsid w:val="00AA50CB"/>
    <w:rsid w:val="00AB336B"/>
    <w:rsid w:val="00AB48BA"/>
    <w:rsid w:val="00AB54FD"/>
    <w:rsid w:val="00AC6DDC"/>
    <w:rsid w:val="00AC7403"/>
    <w:rsid w:val="00AD26A6"/>
    <w:rsid w:val="00AD5E3E"/>
    <w:rsid w:val="00AD70BF"/>
    <w:rsid w:val="00AF4FF2"/>
    <w:rsid w:val="00B15819"/>
    <w:rsid w:val="00B158FF"/>
    <w:rsid w:val="00B15FB0"/>
    <w:rsid w:val="00B17438"/>
    <w:rsid w:val="00B21B08"/>
    <w:rsid w:val="00B225E7"/>
    <w:rsid w:val="00B23682"/>
    <w:rsid w:val="00B2484B"/>
    <w:rsid w:val="00B25498"/>
    <w:rsid w:val="00B265A5"/>
    <w:rsid w:val="00B27D05"/>
    <w:rsid w:val="00B340AE"/>
    <w:rsid w:val="00B3552D"/>
    <w:rsid w:val="00B45A93"/>
    <w:rsid w:val="00B513E8"/>
    <w:rsid w:val="00B52B55"/>
    <w:rsid w:val="00B56393"/>
    <w:rsid w:val="00B56CAB"/>
    <w:rsid w:val="00B57E1C"/>
    <w:rsid w:val="00B611BE"/>
    <w:rsid w:val="00B733C4"/>
    <w:rsid w:val="00B75D26"/>
    <w:rsid w:val="00B771DE"/>
    <w:rsid w:val="00B81BC0"/>
    <w:rsid w:val="00B86B3F"/>
    <w:rsid w:val="00BA75D2"/>
    <w:rsid w:val="00BA7CFB"/>
    <w:rsid w:val="00BB0825"/>
    <w:rsid w:val="00BB3108"/>
    <w:rsid w:val="00BB3115"/>
    <w:rsid w:val="00BB4D4E"/>
    <w:rsid w:val="00BD1B39"/>
    <w:rsid w:val="00BD4776"/>
    <w:rsid w:val="00BD5F99"/>
    <w:rsid w:val="00BD7EB5"/>
    <w:rsid w:val="00BE0E5C"/>
    <w:rsid w:val="00BE4125"/>
    <w:rsid w:val="00BE553E"/>
    <w:rsid w:val="00BE55C4"/>
    <w:rsid w:val="00BE5A6D"/>
    <w:rsid w:val="00BF227A"/>
    <w:rsid w:val="00BF336E"/>
    <w:rsid w:val="00BF63EC"/>
    <w:rsid w:val="00C000D7"/>
    <w:rsid w:val="00C01040"/>
    <w:rsid w:val="00C05F43"/>
    <w:rsid w:val="00C11785"/>
    <w:rsid w:val="00C2406D"/>
    <w:rsid w:val="00C27E29"/>
    <w:rsid w:val="00C361DA"/>
    <w:rsid w:val="00C379BF"/>
    <w:rsid w:val="00C4263F"/>
    <w:rsid w:val="00C47BF5"/>
    <w:rsid w:val="00C504E4"/>
    <w:rsid w:val="00C527B4"/>
    <w:rsid w:val="00C55BF6"/>
    <w:rsid w:val="00C579FF"/>
    <w:rsid w:val="00C57F7F"/>
    <w:rsid w:val="00C625A7"/>
    <w:rsid w:val="00C704A9"/>
    <w:rsid w:val="00C70BD9"/>
    <w:rsid w:val="00C71C59"/>
    <w:rsid w:val="00C733EB"/>
    <w:rsid w:val="00C73F58"/>
    <w:rsid w:val="00C75CA9"/>
    <w:rsid w:val="00C77514"/>
    <w:rsid w:val="00C801D8"/>
    <w:rsid w:val="00C80238"/>
    <w:rsid w:val="00C81361"/>
    <w:rsid w:val="00C870E8"/>
    <w:rsid w:val="00C8784C"/>
    <w:rsid w:val="00C93BE0"/>
    <w:rsid w:val="00CA0B73"/>
    <w:rsid w:val="00CA4949"/>
    <w:rsid w:val="00CA62D0"/>
    <w:rsid w:val="00CA63DA"/>
    <w:rsid w:val="00CA7E50"/>
    <w:rsid w:val="00CC3C05"/>
    <w:rsid w:val="00CC5F8D"/>
    <w:rsid w:val="00CC65BB"/>
    <w:rsid w:val="00CD3461"/>
    <w:rsid w:val="00CD3C58"/>
    <w:rsid w:val="00CD4A50"/>
    <w:rsid w:val="00CE19CE"/>
    <w:rsid w:val="00CE37F1"/>
    <w:rsid w:val="00CF09F8"/>
    <w:rsid w:val="00CF0C98"/>
    <w:rsid w:val="00CF1ED6"/>
    <w:rsid w:val="00CF28B1"/>
    <w:rsid w:val="00CF2BC0"/>
    <w:rsid w:val="00CF707E"/>
    <w:rsid w:val="00D02C69"/>
    <w:rsid w:val="00D03140"/>
    <w:rsid w:val="00D04300"/>
    <w:rsid w:val="00D1008F"/>
    <w:rsid w:val="00D10F9C"/>
    <w:rsid w:val="00D16C53"/>
    <w:rsid w:val="00D17994"/>
    <w:rsid w:val="00D226E2"/>
    <w:rsid w:val="00D22AB6"/>
    <w:rsid w:val="00D26AC1"/>
    <w:rsid w:val="00D30656"/>
    <w:rsid w:val="00D3423B"/>
    <w:rsid w:val="00D42901"/>
    <w:rsid w:val="00D4530A"/>
    <w:rsid w:val="00D50AE8"/>
    <w:rsid w:val="00D54AEE"/>
    <w:rsid w:val="00D57CF0"/>
    <w:rsid w:val="00D64A59"/>
    <w:rsid w:val="00D80D0E"/>
    <w:rsid w:val="00D8510B"/>
    <w:rsid w:val="00D854E7"/>
    <w:rsid w:val="00D85B90"/>
    <w:rsid w:val="00D86212"/>
    <w:rsid w:val="00D91EBC"/>
    <w:rsid w:val="00D9225B"/>
    <w:rsid w:val="00D939ED"/>
    <w:rsid w:val="00D95BAC"/>
    <w:rsid w:val="00D95E7F"/>
    <w:rsid w:val="00D97253"/>
    <w:rsid w:val="00DA12E2"/>
    <w:rsid w:val="00DA3D48"/>
    <w:rsid w:val="00DA709F"/>
    <w:rsid w:val="00DB1A25"/>
    <w:rsid w:val="00DB26D2"/>
    <w:rsid w:val="00DB7705"/>
    <w:rsid w:val="00DC410C"/>
    <w:rsid w:val="00DC5919"/>
    <w:rsid w:val="00DD2C10"/>
    <w:rsid w:val="00DD31C1"/>
    <w:rsid w:val="00DD5D5D"/>
    <w:rsid w:val="00DD6FA5"/>
    <w:rsid w:val="00DF2F0C"/>
    <w:rsid w:val="00E00340"/>
    <w:rsid w:val="00E04B1C"/>
    <w:rsid w:val="00E0780A"/>
    <w:rsid w:val="00E13610"/>
    <w:rsid w:val="00E16712"/>
    <w:rsid w:val="00E17685"/>
    <w:rsid w:val="00E24E96"/>
    <w:rsid w:val="00E25836"/>
    <w:rsid w:val="00E3192E"/>
    <w:rsid w:val="00E34481"/>
    <w:rsid w:val="00E35894"/>
    <w:rsid w:val="00E3674A"/>
    <w:rsid w:val="00E41682"/>
    <w:rsid w:val="00E42EFB"/>
    <w:rsid w:val="00E466AB"/>
    <w:rsid w:val="00E523F1"/>
    <w:rsid w:val="00E5654C"/>
    <w:rsid w:val="00E56EE1"/>
    <w:rsid w:val="00E65855"/>
    <w:rsid w:val="00E65C18"/>
    <w:rsid w:val="00E7054A"/>
    <w:rsid w:val="00E73DC8"/>
    <w:rsid w:val="00E74BBF"/>
    <w:rsid w:val="00E82161"/>
    <w:rsid w:val="00E823A6"/>
    <w:rsid w:val="00E832B5"/>
    <w:rsid w:val="00E83707"/>
    <w:rsid w:val="00E90EE2"/>
    <w:rsid w:val="00E93550"/>
    <w:rsid w:val="00E93D39"/>
    <w:rsid w:val="00E9734B"/>
    <w:rsid w:val="00EA500D"/>
    <w:rsid w:val="00EA794C"/>
    <w:rsid w:val="00EB42DD"/>
    <w:rsid w:val="00EB7E9D"/>
    <w:rsid w:val="00EC068D"/>
    <w:rsid w:val="00EC3C51"/>
    <w:rsid w:val="00EC5B47"/>
    <w:rsid w:val="00EC6688"/>
    <w:rsid w:val="00EC764D"/>
    <w:rsid w:val="00ED412A"/>
    <w:rsid w:val="00ED50FB"/>
    <w:rsid w:val="00ED67B9"/>
    <w:rsid w:val="00ED6C53"/>
    <w:rsid w:val="00EE0E61"/>
    <w:rsid w:val="00EE0F34"/>
    <w:rsid w:val="00EE1F22"/>
    <w:rsid w:val="00EE3079"/>
    <w:rsid w:val="00EE36F5"/>
    <w:rsid w:val="00EE37DE"/>
    <w:rsid w:val="00EF0691"/>
    <w:rsid w:val="00EF131B"/>
    <w:rsid w:val="00EF72A4"/>
    <w:rsid w:val="00EF7BE8"/>
    <w:rsid w:val="00F05B4E"/>
    <w:rsid w:val="00F11646"/>
    <w:rsid w:val="00F17343"/>
    <w:rsid w:val="00F2332A"/>
    <w:rsid w:val="00F23ECD"/>
    <w:rsid w:val="00F2402F"/>
    <w:rsid w:val="00F24B85"/>
    <w:rsid w:val="00F3006B"/>
    <w:rsid w:val="00F3070C"/>
    <w:rsid w:val="00F30770"/>
    <w:rsid w:val="00F33113"/>
    <w:rsid w:val="00F37063"/>
    <w:rsid w:val="00F4177C"/>
    <w:rsid w:val="00F43D5A"/>
    <w:rsid w:val="00F6369C"/>
    <w:rsid w:val="00F65246"/>
    <w:rsid w:val="00F65A92"/>
    <w:rsid w:val="00F6641E"/>
    <w:rsid w:val="00F8389A"/>
    <w:rsid w:val="00F85556"/>
    <w:rsid w:val="00F86D92"/>
    <w:rsid w:val="00F911E4"/>
    <w:rsid w:val="00F92AF2"/>
    <w:rsid w:val="00F9538D"/>
    <w:rsid w:val="00FA24A7"/>
    <w:rsid w:val="00FA36F9"/>
    <w:rsid w:val="00FA500F"/>
    <w:rsid w:val="00FA68A5"/>
    <w:rsid w:val="00FB19B1"/>
    <w:rsid w:val="00FB6527"/>
    <w:rsid w:val="00FB7060"/>
    <w:rsid w:val="00FC0C78"/>
    <w:rsid w:val="00FC0CCD"/>
    <w:rsid w:val="00FC115F"/>
    <w:rsid w:val="00FC155E"/>
    <w:rsid w:val="00FC6058"/>
    <w:rsid w:val="00FC762C"/>
    <w:rsid w:val="00FD2B47"/>
    <w:rsid w:val="00FD6495"/>
    <w:rsid w:val="00FE400D"/>
    <w:rsid w:val="00FE5562"/>
    <w:rsid w:val="00FE69B8"/>
    <w:rsid w:val="00FF45A1"/>
    <w:rsid w:val="00FF6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85D883F"/>
  <w15:chartTrackingRefBased/>
  <w15:docId w15:val="{F98E1DEC-D849-449D-B9FE-BEB7BCBF8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524"/>
    <w:pPr>
      <w:spacing w:after="200" w:line="276" w:lineRule="auto"/>
    </w:pPr>
    <w:rPr>
      <w:rFonts w:ascii="Times New Roman" w:hAnsi="Times New Roman" w:cs="Zar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524"/>
    <w:pPr>
      <w:keepNext/>
      <w:keepLines/>
      <w:spacing w:before="480" w:after="0"/>
      <w:outlineLvl w:val="0"/>
    </w:pPr>
    <w:rPr>
      <w:rFonts w:cs="B Titr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524"/>
    <w:pPr>
      <w:keepNext/>
      <w:keepLines/>
      <w:spacing w:before="200" w:after="0"/>
      <w:outlineLvl w:val="1"/>
    </w:pPr>
    <w:rPr>
      <w:rFonts w:cs="B Titr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10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qFormat/>
    <w:rsid w:val="001528E4"/>
    <w:pPr>
      <w:keepNext/>
      <w:bidi/>
      <w:spacing w:after="120" w:line="240" w:lineRule="auto"/>
      <w:jc w:val="both"/>
    </w:pPr>
    <w:rPr>
      <w:rFonts w:cs="B Lotus"/>
      <w:sz w:val="24"/>
      <w:szCs w:val="28"/>
      <w:lang w:val="x-none" w:eastAsia="x-none" w:bidi="fa-IR"/>
    </w:rPr>
  </w:style>
  <w:style w:type="character" w:customStyle="1" w:styleId="BodyTextChar">
    <w:name w:val="Body Text Char"/>
    <w:link w:val="BodyText"/>
    <w:rsid w:val="001528E4"/>
    <w:rPr>
      <w:rFonts w:ascii="Times New Roman" w:hAnsi="Times New Roman" w:cs="B Lotus"/>
      <w:sz w:val="24"/>
      <w:szCs w:val="28"/>
      <w:lang w:bidi="fa-IR"/>
    </w:rPr>
  </w:style>
  <w:style w:type="paragraph" w:customStyle="1" w:styleId="a">
    <w:name w:val="متن"/>
    <w:basedOn w:val="Normal"/>
    <w:rsid w:val="001528E4"/>
    <w:pPr>
      <w:bidi/>
      <w:spacing w:after="0" w:line="360" w:lineRule="auto"/>
    </w:pPr>
    <w:rPr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053C0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7053C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822524"/>
    <w:rPr>
      <w:rFonts w:ascii="Times New Roman" w:hAnsi="Times New Roman" w:cs="B Titr"/>
      <w:b/>
      <w:bCs/>
      <w:color w:val="365F91"/>
      <w:sz w:val="28"/>
      <w:szCs w:val="28"/>
      <w:lang w:val="x-none" w:eastAsia="x-none"/>
    </w:rPr>
  </w:style>
  <w:style w:type="paragraph" w:styleId="NoSpacing">
    <w:name w:val="No Spacing"/>
    <w:uiPriority w:val="1"/>
    <w:qFormat/>
    <w:rsid w:val="006E41BB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822524"/>
    <w:rPr>
      <w:rFonts w:ascii="Times New Roman" w:hAnsi="Times New Roman" w:cs="B Titr"/>
      <w:b/>
      <w:bCs/>
      <w:color w:val="4F81BD"/>
      <w:sz w:val="26"/>
      <w:szCs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EF72A4"/>
    <w:pPr>
      <w:spacing w:after="0" w:line="240" w:lineRule="auto"/>
      <w:ind w:left="720"/>
      <w:contextualSpacing/>
    </w:pPr>
    <w:rPr>
      <w:rFonts w:cs="Times New Roman"/>
      <w:sz w:val="24"/>
      <w:szCs w:val="24"/>
    </w:rPr>
  </w:style>
  <w:style w:type="character" w:styleId="PageNumber">
    <w:name w:val="page number"/>
    <w:basedOn w:val="DefaultParagraphFont"/>
    <w:rsid w:val="00EF72A4"/>
  </w:style>
  <w:style w:type="paragraph" w:styleId="BalloonText">
    <w:name w:val="Balloon Text"/>
    <w:basedOn w:val="Normal"/>
    <w:link w:val="BalloonTextChar"/>
    <w:uiPriority w:val="99"/>
    <w:semiHidden/>
    <w:unhideWhenUsed/>
    <w:rsid w:val="00EF72A4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72A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71C5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71A"/>
  </w:style>
  <w:style w:type="paragraph" w:styleId="Footer">
    <w:name w:val="footer"/>
    <w:basedOn w:val="Normal"/>
    <w:link w:val="Foot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71A"/>
  </w:style>
  <w:style w:type="paragraph" w:customStyle="1" w:styleId="a0">
    <w:name w:val="متن معمولی"/>
    <w:basedOn w:val="Normal"/>
    <w:link w:val="Char"/>
    <w:qFormat/>
    <w:rsid w:val="00095573"/>
    <w:pPr>
      <w:bidi/>
    </w:pPr>
    <w:rPr>
      <w:rFonts w:ascii="Zar" w:hAnsi="Zar" w:cs="Times New Roman"/>
      <w:sz w:val="24"/>
      <w:szCs w:val="24"/>
      <w:lang w:val="x-none" w:eastAsia="x-none"/>
    </w:rPr>
  </w:style>
  <w:style w:type="character" w:customStyle="1" w:styleId="Char">
    <w:name w:val="متن معمولی Char"/>
    <w:link w:val="a0"/>
    <w:rsid w:val="00095573"/>
    <w:rPr>
      <w:rFonts w:ascii="Zar" w:hAnsi="Zar" w:cs="Zar"/>
      <w:sz w:val="24"/>
      <w:szCs w:val="24"/>
    </w:rPr>
  </w:style>
  <w:style w:type="paragraph" w:styleId="FootnoteText">
    <w:name w:val="footnote text"/>
    <w:basedOn w:val="Normal"/>
    <w:link w:val="FootnoteTextChar"/>
    <w:rsid w:val="00332F40"/>
    <w:pPr>
      <w:spacing w:after="0" w:line="240" w:lineRule="auto"/>
    </w:pPr>
    <w:rPr>
      <w:rFonts w:cs="Yagut"/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rsid w:val="00332F40"/>
    <w:rPr>
      <w:rFonts w:ascii="Times New Roman" w:hAnsi="Times New Roman" w:cs="Yagut"/>
      <w:lang w:val="x-none" w:eastAsia="x-none"/>
    </w:rPr>
  </w:style>
  <w:style w:type="character" w:styleId="FootnoteReference">
    <w:name w:val="footnote reference"/>
    <w:rsid w:val="00332F40"/>
    <w:rPr>
      <w:vertAlign w:val="superscript"/>
    </w:rPr>
  </w:style>
  <w:style w:type="character" w:customStyle="1" w:styleId="nlmstring-name">
    <w:name w:val="nlm_string-name"/>
    <w:rsid w:val="0016407B"/>
  </w:style>
  <w:style w:type="character" w:customStyle="1" w:styleId="apple-converted-space">
    <w:name w:val="apple-converted-space"/>
    <w:rsid w:val="0016407B"/>
  </w:style>
  <w:style w:type="character" w:styleId="CommentReference">
    <w:name w:val="annotation reference"/>
    <w:uiPriority w:val="99"/>
    <w:semiHidden/>
    <w:unhideWhenUsed/>
    <w:rsid w:val="00FE69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9B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E69B8"/>
    <w:rPr>
      <w:rFonts w:ascii="Times New Roman" w:hAnsi="Times New Roman" w:cs="Za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9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E69B8"/>
    <w:rPr>
      <w:rFonts w:ascii="Times New Roman" w:hAnsi="Times New Roman" w:cs="Za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8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06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3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2925FD-3D19-4B08-8E3C-ADF36F0F9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30</Words>
  <Characters>701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</Company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</dc:creator>
  <cp:keywords/>
  <cp:lastModifiedBy>somayeh ebrahimi</cp:lastModifiedBy>
  <cp:revision>2</cp:revision>
  <dcterms:created xsi:type="dcterms:W3CDTF">2023-09-26T04:25:00Z</dcterms:created>
  <dcterms:modified xsi:type="dcterms:W3CDTF">2023-09-26T04:25:00Z</dcterms:modified>
</cp:coreProperties>
</file>